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eastAsiaTheme="minorHAnsi"/>
          <w:color w:val="4472C4" w:themeColor="accent1"/>
          <w:lang w:val="en-GB"/>
        </w:rPr>
        <w:id w:val="-1298520747"/>
        <w:docPartObj>
          <w:docPartGallery w:val="Cover Pages"/>
          <w:docPartUnique/>
        </w:docPartObj>
      </w:sdtPr>
      <w:sdtEndPr>
        <w:rPr>
          <w:b/>
          <w:bCs/>
          <w:color w:val="auto"/>
        </w:rPr>
      </w:sdtEndPr>
      <w:sdtContent>
        <w:p w14:paraId="1D979875" w14:textId="7962AB2C" w:rsidR="00CC4D79" w:rsidRDefault="00CC4D79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3EBF84F1" wp14:editId="545BE46C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D95BC025D94E43B1ABE7A16A0034730F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5BC08AAE" w14:textId="4403981F" w:rsidR="00CC4D79" w:rsidRDefault="00C15BA9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hospital management project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FA2E4FA960F04E0A8011652EB9747F54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04952EAC" w14:textId="7B3EC0D5" w:rsidR="00CC4D79" w:rsidRDefault="00CC4D79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 w:rsidRPr="00CC4D79">
                <w:rPr>
                  <w:color w:val="4472C4" w:themeColor="accent1"/>
                  <w:sz w:val="28"/>
                  <w:szCs w:val="28"/>
                </w:rPr>
                <w:t>"Understanding Hospital Management Database Relationships"</w:t>
              </w:r>
            </w:p>
          </w:sdtContent>
        </w:sdt>
        <w:p w14:paraId="6A2C40D1" w14:textId="77777777" w:rsidR="00CC4D79" w:rsidRDefault="00CC4D79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456D906" wp14:editId="72D0BA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3-16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9833771" w14:textId="02480436" w:rsidR="00CC4D79" w:rsidRDefault="00CC4D79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March 16, 2024</w:t>
                                    </w:r>
                                  </w:p>
                                </w:sdtContent>
                              </w:sdt>
                              <w:p w14:paraId="79F2C755" w14:textId="6B2F857E" w:rsidR="00CC4D79" w:rsidRPr="00C15BA9" w:rsidRDefault="00000000" w:rsidP="00C15BA9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28"/>
                                      <w:szCs w:val="28"/>
                                    </w:rPr>
                                    <w:alias w:val="Company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15BA9" w:rsidRPr="00C15BA9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00B1B1FB" w14:textId="33972CDC" w:rsidR="00C15BA9" w:rsidRPr="00C15BA9" w:rsidRDefault="00C15BA9" w:rsidP="00C15BA9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C15BA9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8"/>
                                    <w:szCs w:val="28"/>
                                  </w:rPr>
                                  <w:t>PRESENTED BY – AKSHITA TIWARI</w:t>
                                </w:r>
                              </w:p>
                              <w:p w14:paraId="71D60D8C" w14:textId="33A94B12" w:rsidR="00CC4D79" w:rsidRDefault="00CC4D79" w:rsidP="00C15BA9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456D90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3-16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9833771" w14:textId="02480436" w:rsidR="00CC4D79" w:rsidRDefault="00CC4D79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March 16, 2024</w:t>
                              </w:r>
                            </w:p>
                          </w:sdtContent>
                        </w:sdt>
                        <w:p w14:paraId="79F2C755" w14:textId="6B2F857E" w:rsidR="00CC4D79" w:rsidRPr="00C15BA9" w:rsidRDefault="00000000" w:rsidP="00C15BA9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28"/>
                                <w:szCs w:val="28"/>
                              </w:rPr>
                              <w:alias w:val="Company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15BA9" w:rsidRPr="00C15BA9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00B1B1FB" w14:textId="33972CDC" w:rsidR="00C15BA9" w:rsidRPr="00C15BA9" w:rsidRDefault="00C15BA9" w:rsidP="00C15BA9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C15BA9">
                            <w:rPr>
                              <w:b/>
                              <w:bCs/>
                              <w:color w:val="2F5496" w:themeColor="accent1" w:themeShade="BF"/>
                              <w:sz w:val="28"/>
                              <w:szCs w:val="28"/>
                            </w:rPr>
                            <w:t>PRESENTED BY – AKSHITA TIWARI</w:t>
                          </w:r>
                        </w:p>
                        <w:p w14:paraId="71D60D8C" w14:textId="33A94B12" w:rsidR="00CC4D79" w:rsidRDefault="00CC4D79" w:rsidP="00C15BA9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4C91D1B2" wp14:editId="11267A1A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F53D890" w14:textId="77777777" w:rsidR="00CC4D79" w:rsidRDefault="00CC4D79">
          <w:pPr>
            <w:rPr>
              <w:b/>
              <w:bCs/>
            </w:rPr>
          </w:pPr>
        </w:p>
        <w:p w14:paraId="7AA272EC" w14:textId="77777777" w:rsidR="00CC4D79" w:rsidRDefault="00CC4D79">
          <w:pPr>
            <w:rPr>
              <w:b/>
              <w:bCs/>
            </w:rPr>
          </w:pPr>
        </w:p>
        <w:p w14:paraId="6EBC1A24" w14:textId="77777777" w:rsidR="00CC4D79" w:rsidRDefault="00CC4D79">
          <w:pPr>
            <w:rPr>
              <w:b/>
              <w:bCs/>
            </w:rPr>
          </w:pPr>
        </w:p>
        <w:p w14:paraId="5EC70398" w14:textId="77777777" w:rsidR="00CC4D79" w:rsidRDefault="00CC4D79">
          <w:pPr>
            <w:rPr>
              <w:b/>
              <w:bCs/>
            </w:rPr>
          </w:pPr>
        </w:p>
        <w:p w14:paraId="57BD6DD5" w14:textId="77777777" w:rsidR="00CC4D79" w:rsidRDefault="00CC4D79">
          <w:pPr>
            <w:rPr>
              <w:b/>
              <w:bCs/>
            </w:rPr>
          </w:pPr>
        </w:p>
        <w:p w14:paraId="31A4A6AE" w14:textId="77777777" w:rsidR="00CC4D79" w:rsidRDefault="00CC4D79">
          <w:pPr>
            <w:rPr>
              <w:b/>
              <w:bCs/>
            </w:rPr>
          </w:pPr>
        </w:p>
        <w:p w14:paraId="52B05C5E" w14:textId="149B1ECE" w:rsidR="00CC4D79" w:rsidRDefault="00CC4D79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</w:sdtContent>
    </w:sdt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1985"/>
        <w:gridCol w:w="4201"/>
      </w:tblGrid>
      <w:tr w:rsidR="00C44790" w14:paraId="3B9F0D8C" w14:textId="77777777" w:rsidTr="009D6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D35B3B3" w14:textId="186EB289" w:rsidR="00C44790" w:rsidRDefault="00CC4D79" w:rsidP="009D6FF0">
            <w:r>
              <w:rPr>
                <w:b w:val="0"/>
                <w:bCs w:val="0"/>
                <w:color w:val="auto"/>
              </w:rPr>
              <w:lastRenderedPageBreak/>
              <w:br w:type="page"/>
            </w:r>
            <w:r w:rsidR="00C44790">
              <w:t>S. NO</w:t>
            </w:r>
          </w:p>
        </w:tc>
        <w:tc>
          <w:tcPr>
            <w:tcW w:w="1984" w:type="dxa"/>
          </w:tcPr>
          <w:p w14:paraId="103BC75A" w14:textId="77777777" w:rsidR="00C44790" w:rsidRDefault="00C44790" w:rsidP="009D6F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TITES </w:t>
            </w:r>
          </w:p>
        </w:tc>
        <w:tc>
          <w:tcPr>
            <w:tcW w:w="1985" w:type="dxa"/>
          </w:tcPr>
          <w:p w14:paraId="605B7BC5" w14:textId="77777777" w:rsidR="00C44790" w:rsidRDefault="00C44790" w:rsidP="009D6F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TTRIBUTES</w:t>
            </w:r>
          </w:p>
        </w:tc>
        <w:tc>
          <w:tcPr>
            <w:tcW w:w="4201" w:type="dxa"/>
          </w:tcPr>
          <w:p w14:paraId="30A8179F" w14:textId="77777777" w:rsidR="00C44790" w:rsidRDefault="00C44790" w:rsidP="009D6F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LATION</w:t>
            </w:r>
          </w:p>
        </w:tc>
      </w:tr>
      <w:tr w:rsidR="00C44790" w14:paraId="76F14366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FD78514" w14:textId="77777777" w:rsidR="00C44790" w:rsidRDefault="00C44790" w:rsidP="009D6FF0">
            <w:r>
              <w:t xml:space="preserve">1 </w:t>
            </w:r>
          </w:p>
        </w:tc>
        <w:tc>
          <w:tcPr>
            <w:tcW w:w="1984" w:type="dxa"/>
          </w:tcPr>
          <w:p w14:paraId="6A194C92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min</w:t>
            </w:r>
          </w:p>
        </w:tc>
        <w:tc>
          <w:tcPr>
            <w:tcW w:w="1985" w:type="dxa"/>
          </w:tcPr>
          <w:p w14:paraId="679B63FD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Id </w:t>
            </w:r>
          </w:p>
        </w:tc>
        <w:tc>
          <w:tcPr>
            <w:tcW w:w="4201" w:type="dxa"/>
          </w:tcPr>
          <w:p w14:paraId="4F57D0C7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min </w:t>
            </w:r>
            <w:r w:rsidRPr="00FC1729">
              <w:rPr>
                <w:color w:val="FF0000"/>
              </w:rPr>
              <w:t xml:space="preserve">appoints </w:t>
            </w:r>
            <w:r>
              <w:t xml:space="preserve">staff </w:t>
            </w:r>
          </w:p>
        </w:tc>
      </w:tr>
      <w:tr w:rsidR="00C44790" w14:paraId="1601429D" w14:textId="77777777" w:rsidTr="009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20B3897B" w14:textId="77777777" w:rsidR="00C44790" w:rsidRDefault="00C44790" w:rsidP="009D6FF0"/>
        </w:tc>
        <w:tc>
          <w:tcPr>
            <w:tcW w:w="1984" w:type="dxa"/>
          </w:tcPr>
          <w:p w14:paraId="22ADFD0A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07D13BCF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Name </w:t>
            </w:r>
          </w:p>
        </w:tc>
        <w:tc>
          <w:tcPr>
            <w:tcW w:w="4201" w:type="dxa"/>
          </w:tcPr>
          <w:p w14:paraId="00F01925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4790" w14:paraId="19C9BC5B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9652DEB" w14:textId="77777777" w:rsidR="00C44790" w:rsidRDefault="00C44790" w:rsidP="009D6FF0">
            <w:r>
              <w:t xml:space="preserve">2 </w:t>
            </w:r>
          </w:p>
        </w:tc>
        <w:tc>
          <w:tcPr>
            <w:tcW w:w="1984" w:type="dxa"/>
          </w:tcPr>
          <w:p w14:paraId="499F6E25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aff </w:t>
            </w:r>
          </w:p>
        </w:tc>
        <w:tc>
          <w:tcPr>
            <w:tcW w:w="1985" w:type="dxa"/>
          </w:tcPr>
          <w:p w14:paraId="04515477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aff id </w:t>
            </w:r>
          </w:p>
        </w:tc>
        <w:tc>
          <w:tcPr>
            <w:tcW w:w="4201" w:type="dxa"/>
          </w:tcPr>
          <w:p w14:paraId="3F221699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aff </w:t>
            </w:r>
            <w:r w:rsidRPr="00E61FCF">
              <w:rPr>
                <w:color w:val="FF0000"/>
              </w:rPr>
              <w:t>facilitate</w:t>
            </w:r>
            <w:r>
              <w:t xml:space="preserve"> execution of all the task</w:t>
            </w:r>
          </w:p>
        </w:tc>
      </w:tr>
      <w:tr w:rsidR="00C44790" w14:paraId="4D356A4F" w14:textId="77777777" w:rsidTr="009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B4BC18D" w14:textId="77777777" w:rsidR="00C44790" w:rsidRDefault="00C44790" w:rsidP="009D6FF0"/>
        </w:tc>
        <w:tc>
          <w:tcPr>
            <w:tcW w:w="1984" w:type="dxa"/>
          </w:tcPr>
          <w:p w14:paraId="544D3DE6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324C8E2D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irst name </w:t>
            </w:r>
          </w:p>
        </w:tc>
        <w:tc>
          <w:tcPr>
            <w:tcW w:w="4201" w:type="dxa"/>
          </w:tcPr>
          <w:p w14:paraId="3DF72439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4790" w14:paraId="5BA5B664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53C3D1B" w14:textId="77777777" w:rsidR="00C44790" w:rsidRDefault="00C44790" w:rsidP="009D6FF0"/>
        </w:tc>
        <w:tc>
          <w:tcPr>
            <w:tcW w:w="1984" w:type="dxa"/>
          </w:tcPr>
          <w:p w14:paraId="4300F792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17266FD0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ast name </w:t>
            </w:r>
          </w:p>
        </w:tc>
        <w:tc>
          <w:tcPr>
            <w:tcW w:w="4201" w:type="dxa"/>
          </w:tcPr>
          <w:p w14:paraId="389C34E3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44790" w14:paraId="348F64E0" w14:textId="77777777" w:rsidTr="009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F52F091" w14:textId="77777777" w:rsidR="00C44790" w:rsidRDefault="00C44790" w:rsidP="009D6FF0"/>
        </w:tc>
        <w:tc>
          <w:tcPr>
            <w:tcW w:w="1984" w:type="dxa"/>
          </w:tcPr>
          <w:p w14:paraId="2BE3ED81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21B2708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ignation </w:t>
            </w:r>
          </w:p>
        </w:tc>
        <w:tc>
          <w:tcPr>
            <w:tcW w:w="4201" w:type="dxa"/>
          </w:tcPr>
          <w:p w14:paraId="46B54E73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4790" w14:paraId="16E18298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C1DA9B5" w14:textId="77777777" w:rsidR="00C44790" w:rsidRDefault="00C44790" w:rsidP="009D6FF0">
            <w:r>
              <w:t>3</w:t>
            </w:r>
          </w:p>
        </w:tc>
        <w:tc>
          <w:tcPr>
            <w:tcW w:w="1984" w:type="dxa"/>
          </w:tcPr>
          <w:p w14:paraId="190477C6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octor </w:t>
            </w:r>
          </w:p>
        </w:tc>
        <w:tc>
          <w:tcPr>
            <w:tcW w:w="1985" w:type="dxa"/>
          </w:tcPr>
          <w:p w14:paraId="5B739383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octor id </w:t>
            </w:r>
          </w:p>
        </w:tc>
        <w:tc>
          <w:tcPr>
            <w:tcW w:w="4201" w:type="dxa"/>
          </w:tcPr>
          <w:p w14:paraId="7BEEE559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 doctor </w:t>
            </w:r>
            <w:r w:rsidRPr="00FC1729">
              <w:rPr>
                <w:color w:val="FF0000"/>
              </w:rPr>
              <w:t>attends</w:t>
            </w:r>
            <w:r>
              <w:t xml:space="preserve"> </w:t>
            </w:r>
            <w:proofErr w:type="gramStart"/>
            <w:r>
              <w:t>in/out patients</w:t>
            </w:r>
            <w:proofErr w:type="gramEnd"/>
          </w:p>
        </w:tc>
      </w:tr>
      <w:tr w:rsidR="00C44790" w14:paraId="7010A261" w14:textId="77777777" w:rsidTr="009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45BAD0D" w14:textId="77777777" w:rsidR="00C44790" w:rsidRDefault="00C44790" w:rsidP="009D6FF0"/>
        </w:tc>
        <w:tc>
          <w:tcPr>
            <w:tcW w:w="1984" w:type="dxa"/>
          </w:tcPr>
          <w:p w14:paraId="2C0AAF87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30FCA5C9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aff id </w:t>
            </w:r>
          </w:p>
        </w:tc>
        <w:tc>
          <w:tcPr>
            <w:tcW w:w="4201" w:type="dxa"/>
          </w:tcPr>
          <w:p w14:paraId="6770DE64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4790" w14:paraId="43C1C719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9324D56" w14:textId="77777777" w:rsidR="00C44790" w:rsidRDefault="00C44790" w:rsidP="009D6FF0"/>
        </w:tc>
        <w:tc>
          <w:tcPr>
            <w:tcW w:w="1984" w:type="dxa"/>
          </w:tcPr>
          <w:p w14:paraId="29CDBDE0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54FA07DA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octor name </w:t>
            </w:r>
          </w:p>
        </w:tc>
        <w:tc>
          <w:tcPr>
            <w:tcW w:w="4201" w:type="dxa"/>
          </w:tcPr>
          <w:p w14:paraId="170C08FE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44790" w14:paraId="64A32E63" w14:textId="77777777" w:rsidTr="009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BFFE737" w14:textId="77777777" w:rsidR="00C44790" w:rsidRDefault="00C44790" w:rsidP="009D6FF0"/>
        </w:tc>
        <w:tc>
          <w:tcPr>
            <w:tcW w:w="1984" w:type="dxa"/>
          </w:tcPr>
          <w:p w14:paraId="235620B8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3A31F083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ecialization </w:t>
            </w:r>
          </w:p>
        </w:tc>
        <w:tc>
          <w:tcPr>
            <w:tcW w:w="4201" w:type="dxa"/>
          </w:tcPr>
          <w:p w14:paraId="28E497E0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4790" w14:paraId="316F3DAD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33766C7" w14:textId="77777777" w:rsidR="00C44790" w:rsidRDefault="00C44790" w:rsidP="009D6FF0">
            <w:r>
              <w:t xml:space="preserve">4 </w:t>
            </w:r>
          </w:p>
        </w:tc>
        <w:tc>
          <w:tcPr>
            <w:tcW w:w="1984" w:type="dxa"/>
          </w:tcPr>
          <w:p w14:paraId="5F6EBFD3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 patient </w:t>
            </w:r>
          </w:p>
        </w:tc>
        <w:tc>
          <w:tcPr>
            <w:tcW w:w="1985" w:type="dxa"/>
          </w:tcPr>
          <w:p w14:paraId="36C1F232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mission id </w:t>
            </w:r>
          </w:p>
        </w:tc>
        <w:tc>
          <w:tcPr>
            <w:tcW w:w="4201" w:type="dxa"/>
          </w:tcPr>
          <w:p w14:paraId="49753B42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patient </w:t>
            </w:r>
            <w:r w:rsidRPr="00FC1729">
              <w:rPr>
                <w:color w:val="FF0000"/>
              </w:rPr>
              <w:t xml:space="preserve">is given </w:t>
            </w:r>
            <w:r w:rsidRPr="00E61FCF">
              <w:rPr>
                <w:color w:val="000000" w:themeColor="text1"/>
              </w:rPr>
              <w:t>treatment/</w:t>
            </w:r>
            <w:r>
              <w:t xml:space="preserve">medical services </w:t>
            </w:r>
          </w:p>
        </w:tc>
      </w:tr>
      <w:tr w:rsidR="00C44790" w14:paraId="6F20BC71" w14:textId="77777777" w:rsidTr="009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39DE281" w14:textId="77777777" w:rsidR="00C44790" w:rsidRDefault="00C44790" w:rsidP="009D6FF0"/>
        </w:tc>
        <w:tc>
          <w:tcPr>
            <w:tcW w:w="1984" w:type="dxa"/>
          </w:tcPr>
          <w:p w14:paraId="2B071B5F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4AB1E14E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ission date</w:t>
            </w:r>
          </w:p>
        </w:tc>
        <w:tc>
          <w:tcPr>
            <w:tcW w:w="4201" w:type="dxa"/>
          </w:tcPr>
          <w:p w14:paraId="251D465A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4790" w14:paraId="2898EA59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5EA1B68" w14:textId="77777777" w:rsidR="00C44790" w:rsidRDefault="00C44790" w:rsidP="009D6FF0"/>
        </w:tc>
        <w:tc>
          <w:tcPr>
            <w:tcW w:w="1984" w:type="dxa"/>
          </w:tcPr>
          <w:p w14:paraId="112A5567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201B041F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tient name </w:t>
            </w:r>
          </w:p>
        </w:tc>
        <w:tc>
          <w:tcPr>
            <w:tcW w:w="4201" w:type="dxa"/>
          </w:tcPr>
          <w:p w14:paraId="4779D97A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44790" w14:paraId="530A30F6" w14:textId="77777777" w:rsidTr="009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D6327AF" w14:textId="77777777" w:rsidR="00C44790" w:rsidRDefault="00C44790" w:rsidP="009D6FF0"/>
        </w:tc>
        <w:tc>
          <w:tcPr>
            <w:tcW w:w="1984" w:type="dxa"/>
          </w:tcPr>
          <w:p w14:paraId="2FF625C3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111384BB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atient id </w:t>
            </w:r>
          </w:p>
        </w:tc>
        <w:tc>
          <w:tcPr>
            <w:tcW w:w="4201" w:type="dxa"/>
          </w:tcPr>
          <w:p w14:paraId="34D7BA13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4790" w14:paraId="1608219B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90520D6" w14:textId="77777777" w:rsidR="00C44790" w:rsidRDefault="00C44790" w:rsidP="009D6FF0"/>
        </w:tc>
        <w:tc>
          <w:tcPr>
            <w:tcW w:w="1984" w:type="dxa"/>
          </w:tcPr>
          <w:p w14:paraId="64C998EB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24FC4DC8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Gender </w:t>
            </w:r>
          </w:p>
        </w:tc>
        <w:tc>
          <w:tcPr>
            <w:tcW w:w="4201" w:type="dxa"/>
          </w:tcPr>
          <w:p w14:paraId="7E40C666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44790" w14:paraId="6E37BBE1" w14:textId="77777777" w:rsidTr="009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0FDF62C" w14:textId="77777777" w:rsidR="00C44790" w:rsidRDefault="00C44790" w:rsidP="009D6FF0">
            <w:r>
              <w:t>5</w:t>
            </w:r>
          </w:p>
        </w:tc>
        <w:tc>
          <w:tcPr>
            <w:tcW w:w="1984" w:type="dxa"/>
          </w:tcPr>
          <w:p w14:paraId="39D9DF09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oom </w:t>
            </w:r>
          </w:p>
        </w:tc>
        <w:tc>
          <w:tcPr>
            <w:tcW w:w="1985" w:type="dxa"/>
          </w:tcPr>
          <w:p w14:paraId="764E2911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om id</w:t>
            </w:r>
          </w:p>
        </w:tc>
        <w:tc>
          <w:tcPr>
            <w:tcW w:w="4201" w:type="dxa"/>
          </w:tcPr>
          <w:p w14:paraId="2F8A7859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room </w:t>
            </w:r>
            <w:r w:rsidRPr="00E61FCF">
              <w:rPr>
                <w:color w:val="FF0000"/>
              </w:rPr>
              <w:t>governs</w:t>
            </w:r>
            <w:r>
              <w:t xml:space="preserve"> by a nurse </w:t>
            </w:r>
          </w:p>
        </w:tc>
      </w:tr>
      <w:tr w:rsidR="00C44790" w14:paraId="2B44C362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B2FA6DD" w14:textId="77777777" w:rsidR="00C44790" w:rsidRDefault="00C44790" w:rsidP="009D6FF0"/>
        </w:tc>
        <w:tc>
          <w:tcPr>
            <w:tcW w:w="1984" w:type="dxa"/>
          </w:tcPr>
          <w:p w14:paraId="1E215D81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010CE307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oom no </w:t>
            </w:r>
          </w:p>
        </w:tc>
        <w:tc>
          <w:tcPr>
            <w:tcW w:w="4201" w:type="dxa"/>
          </w:tcPr>
          <w:p w14:paraId="666E29C1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44790" w14:paraId="27AB53DA" w14:textId="77777777" w:rsidTr="009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808459F" w14:textId="77777777" w:rsidR="00C44790" w:rsidRDefault="00C44790" w:rsidP="009D6FF0"/>
        </w:tc>
        <w:tc>
          <w:tcPr>
            <w:tcW w:w="1984" w:type="dxa"/>
          </w:tcPr>
          <w:p w14:paraId="40638F06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46729DBD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oom charge </w:t>
            </w:r>
          </w:p>
        </w:tc>
        <w:tc>
          <w:tcPr>
            <w:tcW w:w="4201" w:type="dxa"/>
          </w:tcPr>
          <w:p w14:paraId="361A3D38" w14:textId="77777777" w:rsidR="00C44790" w:rsidRDefault="00C44790" w:rsidP="009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4790" w14:paraId="7EF9FBB1" w14:textId="77777777" w:rsidTr="009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2BCA91C" w14:textId="77777777" w:rsidR="00C44790" w:rsidRDefault="00C44790" w:rsidP="009D6FF0">
            <w:r>
              <w:t>6</w:t>
            </w:r>
          </w:p>
        </w:tc>
        <w:tc>
          <w:tcPr>
            <w:tcW w:w="1984" w:type="dxa"/>
          </w:tcPr>
          <w:p w14:paraId="4AB08BFC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 patient services </w:t>
            </w:r>
          </w:p>
        </w:tc>
        <w:tc>
          <w:tcPr>
            <w:tcW w:w="1985" w:type="dxa"/>
          </w:tcPr>
          <w:p w14:paraId="71F72347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mission id</w:t>
            </w:r>
          </w:p>
        </w:tc>
        <w:tc>
          <w:tcPr>
            <w:tcW w:w="4201" w:type="dxa"/>
          </w:tcPr>
          <w:p w14:paraId="311147BD" w14:textId="77777777" w:rsidR="00C44790" w:rsidRDefault="00C44790" w:rsidP="009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 patient services</w:t>
            </w:r>
            <w:r w:rsidRPr="00C44790">
              <w:rPr>
                <w:color w:val="FF0000"/>
              </w:rPr>
              <w:t xml:space="preserve"> </w:t>
            </w:r>
            <w:r>
              <w:rPr>
                <w:color w:val="FF0000"/>
              </w:rPr>
              <w:t>generate</w:t>
            </w:r>
            <w:r w:rsidRPr="00C44790">
              <w:rPr>
                <w:color w:val="FF0000"/>
              </w:rPr>
              <w:t xml:space="preserve"> </w:t>
            </w:r>
            <w:r>
              <w:t>bill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1985"/>
        <w:gridCol w:w="4201"/>
      </w:tblGrid>
      <w:tr w:rsidR="00C44790" w14:paraId="127F59AD" w14:textId="77777777" w:rsidTr="009D6FF0">
        <w:tc>
          <w:tcPr>
            <w:tcW w:w="846" w:type="dxa"/>
          </w:tcPr>
          <w:p w14:paraId="5739B3EE" w14:textId="77777777" w:rsidR="00C44790" w:rsidRDefault="00C44790" w:rsidP="009D6FF0"/>
        </w:tc>
        <w:tc>
          <w:tcPr>
            <w:tcW w:w="1984" w:type="dxa"/>
          </w:tcPr>
          <w:p w14:paraId="5BB88A66" w14:textId="77777777" w:rsidR="00C44790" w:rsidRDefault="00C44790" w:rsidP="009D6FF0"/>
        </w:tc>
        <w:tc>
          <w:tcPr>
            <w:tcW w:w="1985" w:type="dxa"/>
          </w:tcPr>
          <w:p w14:paraId="51A25C32" w14:textId="77777777" w:rsidR="00C44790" w:rsidRDefault="00C44790" w:rsidP="009D6FF0">
            <w:r>
              <w:t xml:space="preserve">Service name </w:t>
            </w:r>
          </w:p>
        </w:tc>
        <w:tc>
          <w:tcPr>
            <w:tcW w:w="4201" w:type="dxa"/>
          </w:tcPr>
          <w:p w14:paraId="5CB7CEA4" w14:textId="77777777" w:rsidR="00C44790" w:rsidRDefault="00C44790" w:rsidP="009D6FF0"/>
        </w:tc>
      </w:tr>
      <w:tr w:rsidR="00C44790" w14:paraId="6F0D9246" w14:textId="77777777" w:rsidTr="00D93118">
        <w:tc>
          <w:tcPr>
            <w:tcW w:w="846" w:type="dxa"/>
            <w:shd w:val="clear" w:color="auto" w:fill="D9E2F3" w:themeFill="accent1" w:themeFillTint="33"/>
          </w:tcPr>
          <w:p w14:paraId="3A9FEB22" w14:textId="77777777" w:rsidR="00C44790" w:rsidRPr="00D93118" w:rsidRDefault="00C44790" w:rsidP="00D93118">
            <w:r>
              <w:t>7</w:t>
            </w:r>
          </w:p>
        </w:tc>
        <w:tc>
          <w:tcPr>
            <w:tcW w:w="1984" w:type="dxa"/>
            <w:shd w:val="clear" w:color="auto" w:fill="D9E2F3" w:themeFill="accent1" w:themeFillTint="33"/>
          </w:tcPr>
          <w:p w14:paraId="240C546A" w14:textId="77777777" w:rsidR="00C44790" w:rsidRPr="00D93118" w:rsidRDefault="00C44790" w:rsidP="009D6FF0">
            <w:pPr>
              <w:rPr>
                <w:color w:val="B4C6E7" w:themeColor="accent1" w:themeTint="66"/>
              </w:rPr>
            </w:pPr>
            <w:r>
              <w:t>In patient bill</w:t>
            </w:r>
          </w:p>
        </w:tc>
        <w:tc>
          <w:tcPr>
            <w:tcW w:w="1985" w:type="dxa"/>
            <w:shd w:val="clear" w:color="auto" w:fill="D9E2F3" w:themeFill="accent1" w:themeFillTint="33"/>
          </w:tcPr>
          <w:p w14:paraId="080F30EA" w14:textId="77777777" w:rsidR="00C44790" w:rsidRDefault="00C44790" w:rsidP="009D6FF0">
            <w:r>
              <w:t>Payment id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49D442A5" w14:textId="77777777" w:rsidR="00C44790" w:rsidRDefault="00C44790" w:rsidP="009D6FF0">
            <w:r>
              <w:t xml:space="preserve">In patient bill is </w:t>
            </w:r>
            <w:r>
              <w:rPr>
                <w:color w:val="FF0000"/>
              </w:rPr>
              <w:t xml:space="preserve">paid </w:t>
            </w:r>
            <w:r>
              <w:t xml:space="preserve">by patient to cashier </w:t>
            </w:r>
          </w:p>
        </w:tc>
      </w:tr>
      <w:tr w:rsidR="00C44790" w14:paraId="33CDCFD8" w14:textId="77777777" w:rsidTr="009D6FF0">
        <w:tc>
          <w:tcPr>
            <w:tcW w:w="846" w:type="dxa"/>
          </w:tcPr>
          <w:p w14:paraId="76B17B91" w14:textId="77777777" w:rsidR="00C44790" w:rsidRDefault="00C44790" w:rsidP="009D6FF0"/>
        </w:tc>
        <w:tc>
          <w:tcPr>
            <w:tcW w:w="1984" w:type="dxa"/>
          </w:tcPr>
          <w:p w14:paraId="11DE587F" w14:textId="77777777" w:rsidR="00C44790" w:rsidRDefault="00C44790" w:rsidP="009D6FF0"/>
        </w:tc>
        <w:tc>
          <w:tcPr>
            <w:tcW w:w="1985" w:type="dxa"/>
          </w:tcPr>
          <w:p w14:paraId="19F5CC7E" w14:textId="77777777" w:rsidR="00C44790" w:rsidRDefault="00C44790" w:rsidP="009D6FF0">
            <w:r>
              <w:t xml:space="preserve">Admission id </w:t>
            </w:r>
          </w:p>
        </w:tc>
        <w:tc>
          <w:tcPr>
            <w:tcW w:w="4201" w:type="dxa"/>
          </w:tcPr>
          <w:p w14:paraId="05B2B4C6" w14:textId="77777777" w:rsidR="00C44790" w:rsidRDefault="00C44790" w:rsidP="009D6FF0"/>
        </w:tc>
      </w:tr>
      <w:tr w:rsidR="00C44790" w14:paraId="07A008A6" w14:textId="77777777" w:rsidTr="00B54B33">
        <w:tc>
          <w:tcPr>
            <w:tcW w:w="846" w:type="dxa"/>
            <w:shd w:val="clear" w:color="auto" w:fill="D9E2F3" w:themeFill="accent1" w:themeFillTint="33"/>
          </w:tcPr>
          <w:p w14:paraId="79AB68FB" w14:textId="77777777" w:rsidR="00C44790" w:rsidRDefault="00C44790" w:rsidP="009D6FF0"/>
        </w:tc>
        <w:tc>
          <w:tcPr>
            <w:tcW w:w="1984" w:type="dxa"/>
            <w:shd w:val="clear" w:color="auto" w:fill="D9E2F3" w:themeFill="accent1" w:themeFillTint="33"/>
          </w:tcPr>
          <w:p w14:paraId="3FE76B61" w14:textId="77777777" w:rsidR="00C44790" w:rsidRPr="00B54B33" w:rsidRDefault="00C44790" w:rsidP="009D6FF0">
            <w:pPr>
              <w:rPr>
                <w:color w:val="B4C6E7" w:themeColor="accent1" w:themeTint="66"/>
              </w:rPr>
            </w:pPr>
          </w:p>
        </w:tc>
        <w:tc>
          <w:tcPr>
            <w:tcW w:w="1985" w:type="dxa"/>
            <w:shd w:val="clear" w:color="auto" w:fill="D9E2F3" w:themeFill="accent1" w:themeFillTint="33"/>
          </w:tcPr>
          <w:p w14:paraId="2C0F4E5E" w14:textId="77777777" w:rsidR="00C44790" w:rsidRDefault="00C44790" w:rsidP="009D6FF0">
            <w:r>
              <w:t xml:space="preserve">Total amount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623E35BA" w14:textId="77777777" w:rsidR="00C44790" w:rsidRDefault="00C44790" w:rsidP="009D6FF0"/>
        </w:tc>
      </w:tr>
      <w:tr w:rsidR="00C44790" w14:paraId="009F8C71" w14:textId="77777777" w:rsidTr="009D6FF0">
        <w:tc>
          <w:tcPr>
            <w:tcW w:w="846" w:type="dxa"/>
          </w:tcPr>
          <w:p w14:paraId="2178873F" w14:textId="77777777" w:rsidR="00C44790" w:rsidRDefault="00C44790" w:rsidP="009D6FF0">
            <w:r>
              <w:t xml:space="preserve">8 </w:t>
            </w:r>
          </w:p>
        </w:tc>
        <w:tc>
          <w:tcPr>
            <w:tcW w:w="1984" w:type="dxa"/>
          </w:tcPr>
          <w:p w14:paraId="27E9458B" w14:textId="77777777" w:rsidR="00C44790" w:rsidRDefault="00C44790" w:rsidP="009D6FF0">
            <w:r>
              <w:t xml:space="preserve">Out patient </w:t>
            </w:r>
          </w:p>
        </w:tc>
        <w:tc>
          <w:tcPr>
            <w:tcW w:w="1985" w:type="dxa"/>
          </w:tcPr>
          <w:p w14:paraId="3B1DAE2D" w14:textId="77777777" w:rsidR="00C44790" w:rsidRDefault="00C44790" w:rsidP="009D6FF0">
            <w:r>
              <w:t xml:space="preserve">Patient id </w:t>
            </w:r>
          </w:p>
        </w:tc>
        <w:tc>
          <w:tcPr>
            <w:tcW w:w="4201" w:type="dxa"/>
          </w:tcPr>
          <w:p w14:paraId="7CAFD587" w14:textId="77777777" w:rsidR="00C44790" w:rsidRDefault="00C44790" w:rsidP="009D6FF0">
            <w:r>
              <w:t xml:space="preserve">Out patient is </w:t>
            </w:r>
            <w:r w:rsidRPr="00C44790">
              <w:rPr>
                <w:color w:val="FF0000"/>
              </w:rPr>
              <w:t>discharged</w:t>
            </w:r>
            <w:r>
              <w:t xml:space="preserve"> by doctor </w:t>
            </w:r>
          </w:p>
        </w:tc>
      </w:tr>
      <w:tr w:rsidR="00C44790" w14:paraId="45BAFFA9" w14:textId="77777777" w:rsidTr="00B54B33">
        <w:tc>
          <w:tcPr>
            <w:tcW w:w="846" w:type="dxa"/>
            <w:shd w:val="clear" w:color="auto" w:fill="D9E2F3" w:themeFill="accent1" w:themeFillTint="33"/>
          </w:tcPr>
          <w:p w14:paraId="03DB69DA" w14:textId="77777777" w:rsidR="00C44790" w:rsidRDefault="00C44790" w:rsidP="009D6FF0"/>
        </w:tc>
        <w:tc>
          <w:tcPr>
            <w:tcW w:w="1984" w:type="dxa"/>
            <w:shd w:val="clear" w:color="auto" w:fill="D9E2F3" w:themeFill="accent1" w:themeFillTint="33"/>
          </w:tcPr>
          <w:p w14:paraId="1378766A" w14:textId="77777777" w:rsidR="00C44790" w:rsidRDefault="00C44790" w:rsidP="009D6FF0"/>
        </w:tc>
        <w:tc>
          <w:tcPr>
            <w:tcW w:w="1985" w:type="dxa"/>
            <w:shd w:val="clear" w:color="auto" w:fill="D9E2F3" w:themeFill="accent1" w:themeFillTint="33"/>
          </w:tcPr>
          <w:p w14:paraId="0F63718C" w14:textId="77777777" w:rsidR="00C44790" w:rsidRDefault="00C44790" w:rsidP="009D6FF0">
            <w:r>
              <w:t xml:space="preserve">Patient name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7507C26F" w14:textId="77777777" w:rsidR="00C44790" w:rsidRDefault="00C44790" w:rsidP="009D6FF0"/>
        </w:tc>
      </w:tr>
      <w:tr w:rsidR="00C44790" w14:paraId="13AF5F7E" w14:textId="77777777" w:rsidTr="009D6FF0">
        <w:tc>
          <w:tcPr>
            <w:tcW w:w="846" w:type="dxa"/>
          </w:tcPr>
          <w:p w14:paraId="31EED2A2" w14:textId="77777777" w:rsidR="00C44790" w:rsidRDefault="00C44790" w:rsidP="009D6FF0"/>
        </w:tc>
        <w:tc>
          <w:tcPr>
            <w:tcW w:w="1984" w:type="dxa"/>
          </w:tcPr>
          <w:p w14:paraId="32135B55" w14:textId="77777777" w:rsidR="00C44790" w:rsidRDefault="00C44790" w:rsidP="009D6FF0"/>
        </w:tc>
        <w:tc>
          <w:tcPr>
            <w:tcW w:w="1985" w:type="dxa"/>
          </w:tcPr>
          <w:p w14:paraId="2BA3947C" w14:textId="77777777" w:rsidR="00C44790" w:rsidRDefault="00C44790" w:rsidP="009D6FF0">
            <w:r>
              <w:t xml:space="preserve">Doctor id </w:t>
            </w:r>
          </w:p>
        </w:tc>
        <w:tc>
          <w:tcPr>
            <w:tcW w:w="4201" w:type="dxa"/>
          </w:tcPr>
          <w:p w14:paraId="3D843343" w14:textId="77777777" w:rsidR="00C44790" w:rsidRDefault="00C44790" w:rsidP="009D6FF0"/>
        </w:tc>
      </w:tr>
      <w:tr w:rsidR="00C44790" w14:paraId="526B312F" w14:textId="77777777" w:rsidTr="00B54B33">
        <w:tc>
          <w:tcPr>
            <w:tcW w:w="846" w:type="dxa"/>
            <w:shd w:val="clear" w:color="auto" w:fill="D9E2F3" w:themeFill="accent1" w:themeFillTint="33"/>
          </w:tcPr>
          <w:p w14:paraId="49EF298F" w14:textId="77777777" w:rsidR="00C44790" w:rsidRDefault="00C44790" w:rsidP="009D6FF0"/>
        </w:tc>
        <w:tc>
          <w:tcPr>
            <w:tcW w:w="1984" w:type="dxa"/>
            <w:shd w:val="clear" w:color="auto" w:fill="D9E2F3" w:themeFill="accent1" w:themeFillTint="33"/>
          </w:tcPr>
          <w:p w14:paraId="771A230B" w14:textId="77777777" w:rsidR="00C44790" w:rsidRDefault="00C44790" w:rsidP="009D6FF0"/>
        </w:tc>
        <w:tc>
          <w:tcPr>
            <w:tcW w:w="1985" w:type="dxa"/>
            <w:shd w:val="clear" w:color="auto" w:fill="D9E2F3" w:themeFill="accent1" w:themeFillTint="33"/>
          </w:tcPr>
          <w:p w14:paraId="40BF63DE" w14:textId="77777777" w:rsidR="00C44790" w:rsidRDefault="00C44790" w:rsidP="009D6FF0">
            <w:r>
              <w:t xml:space="preserve">Doctor name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096713B1" w14:textId="77777777" w:rsidR="00C44790" w:rsidRDefault="00C44790" w:rsidP="009D6FF0"/>
        </w:tc>
      </w:tr>
      <w:tr w:rsidR="00C44790" w14:paraId="1458ADC0" w14:textId="77777777" w:rsidTr="009D6FF0">
        <w:tc>
          <w:tcPr>
            <w:tcW w:w="846" w:type="dxa"/>
          </w:tcPr>
          <w:p w14:paraId="754AC7A4" w14:textId="77777777" w:rsidR="00C44790" w:rsidRDefault="00C44790" w:rsidP="009D6FF0">
            <w:r>
              <w:t>9</w:t>
            </w:r>
          </w:p>
        </w:tc>
        <w:tc>
          <w:tcPr>
            <w:tcW w:w="1984" w:type="dxa"/>
          </w:tcPr>
          <w:p w14:paraId="50D9CA2D" w14:textId="77777777" w:rsidR="00C44790" w:rsidRDefault="00C44790" w:rsidP="009D6FF0">
            <w:r>
              <w:t xml:space="preserve">Out patient bill </w:t>
            </w:r>
          </w:p>
        </w:tc>
        <w:tc>
          <w:tcPr>
            <w:tcW w:w="1985" w:type="dxa"/>
          </w:tcPr>
          <w:p w14:paraId="4E2DF3E4" w14:textId="77777777" w:rsidR="00C44790" w:rsidRDefault="00C44790" w:rsidP="009D6FF0">
            <w:r>
              <w:t xml:space="preserve">Patient id </w:t>
            </w:r>
          </w:p>
        </w:tc>
        <w:tc>
          <w:tcPr>
            <w:tcW w:w="4201" w:type="dxa"/>
          </w:tcPr>
          <w:p w14:paraId="53F25FF9" w14:textId="77777777" w:rsidR="00C44790" w:rsidRDefault="00C44790" w:rsidP="009D6FF0">
            <w:r>
              <w:t xml:space="preserve">Out patient bill is </w:t>
            </w:r>
            <w:r w:rsidRPr="00C44790">
              <w:rPr>
                <w:color w:val="FF0000"/>
              </w:rPr>
              <w:t xml:space="preserve">paid by </w:t>
            </w:r>
            <w:proofErr w:type="spellStart"/>
            <w:r w:rsidRPr="00C44790">
              <w:rPr>
                <w:color w:val="000000" w:themeColor="text1"/>
              </w:rPr>
              <w:t>patient’family</w:t>
            </w:r>
            <w:proofErr w:type="spellEnd"/>
            <w:r w:rsidRPr="00C44790">
              <w:rPr>
                <w:color w:val="000000" w:themeColor="text1"/>
              </w:rPr>
              <w:t xml:space="preserve"> to </w:t>
            </w:r>
            <w:r>
              <w:rPr>
                <w:color w:val="000000" w:themeColor="text1"/>
              </w:rPr>
              <w:t xml:space="preserve">the </w:t>
            </w:r>
            <w:r w:rsidRPr="00C44790">
              <w:rPr>
                <w:color w:val="000000" w:themeColor="text1"/>
              </w:rPr>
              <w:t xml:space="preserve">cashier </w:t>
            </w:r>
          </w:p>
        </w:tc>
      </w:tr>
      <w:tr w:rsidR="00C44790" w14:paraId="1AC5C5E1" w14:textId="77777777" w:rsidTr="00B54B33">
        <w:tc>
          <w:tcPr>
            <w:tcW w:w="846" w:type="dxa"/>
            <w:shd w:val="clear" w:color="auto" w:fill="D9E2F3" w:themeFill="accent1" w:themeFillTint="33"/>
          </w:tcPr>
          <w:p w14:paraId="290E4D82" w14:textId="77777777" w:rsidR="00C44790" w:rsidRPr="00B54B33" w:rsidRDefault="00C44790" w:rsidP="009D6FF0">
            <w:pPr>
              <w:rPr>
                <w:color w:val="B4C6E7" w:themeColor="accent1" w:themeTint="66"/>
              </w:rPr>
            </w:pPr>
          </w:p>
        </w:tc>
        <w:tc>
          <w:tcPr>
            <w:tcW w:w="1984" w:type="dxa"/>
            <w:shd w:val="clear" w:color="auto" w:fill="D9E2F3" w:themeFill="accent1" w:themeFillTint="33"/>
          </w:tcPr>
          <w:p w14:paraId="24C034E4" w14:textId="77777777" w:rsidR="00C44790" w:rsidRDefault="00C44790" w:rsidP="009D6FF0"/>
        </w:tc>
        <w:tc>
          <w:tcPr>
            <w:tcW w:w="1985" w:type="dxa"/>
            <w:shd w:val="clear" w:color="auto" w:fill="D9E2F3" w:themeFill="accent1" w:themeFillTint="33"/>
          </w:tcPr>
          <w:p w14:paraId="7CB9DF4C" w14:textId="77777777" w:rsidR="00C44790" w:rsidRDefault="00C44790" w:rsidP="009D6FF0">
            <w:r>
              <w:t xml:space="preserve">Payment id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01B869F6" w14:textId="77777777" w:rsidR="00C44790" w:rsidRDefault="00C44790" w:rsidP="009D6FF0"/>
        </w:tc>
      </w:tr>
      <w:tr w:rsidR="00C44790" w14:paraId="42C00A33" w14:textId="77777777" w:rsidTr="009D6FF0">
        <w:tc>
          <w:tcPr>
            <w:tcW w:w="846" w:type="dxa"/>
          </w:tcPr>
          <w:p w14:paraId="30451578" w14:textId="77777777" w:rsidR="00C44790" w:rsidRDefault="00C44790" w:rsidP="009D6FF0"/>
        </w:tc>
        <w:tc>
          <w:tcPr>
            <w:tcW w:w="1984" w:type="dxa"/>
          </w:tcPr>
          <w:p w14:paraId="65556712" w14:textId="77777777" w:rsidR="00C44790" w:rsidRDefault="00C44790" w:rsidP="009D6FF0"/>
        </w:tc>
        <w:tc>
          <w:tcPr>
            <w:tcW w:w="1985" w:type="dxa"/>
          </w:tcPr>
          <w:p w14:paraId="18600C83" w14:textId="77777777" w:rsidR="00C44790" w:rsidRDefault="00C44790" w:rsidP="009D6FF0">
            <w:r>
              <w:t xml:space="preserve">Total amount </w:t>
            </w:r>
          </w:p>
        </w:tc>
        <w:tc>
          <w:tcPr>
            <w:tcW w:w="4201" w:type="dxa"/>
          </w:tcPr>
          <w:p w14:paraId="37CCB171" w14:textId="77777777" w:rsidR="00C44790" w:rsidRDefault="00C44790" w:rsidP="009D6FF0"/>
        </w:tc>
      </w:tr>
      <w:tr w:rsidR="00C44790" w14:paraId="5FEAE3C0" w14:textId="77777777" w:rsidTr="00B54B33">
        <w:tc>
          <w:tcPr>
            <w:tcW w:w="846" w:type="dxa"/>
            <w:shd w:val="clear" w:color="auto" w:fill="D9E2F3" w:themeFill="accent1" w:themeFillTint="33"/>
          </w:tcPr>
          <w:p w14:paraId="5C5431AC" w14:textId="77777777" w:rsidR="00C44790" w:rsidRDefault="00C44790" w:rsidP="009D6FF0"/>
        </w:tc>
        <w:tc>
          <w:tcPr>
            <w:tcW w:w="1984" w:type="dxa"/>
            <w:shd w:val="clear" w:color="auto" w:fill="D9E2F3" w:themeFill="accent1" w:themeFillTint="33"/>
          </w:tcPr>
          <w:p w14:paraId="250289F3" w14:textId="77777777" w:rsidR="00C44790" w:rsidRDefault="00C44790" w:rsidP="009D6FF0"/>
        </w:tc>
        <w:tc>
          <w:tcPr>
            <w:tcW w:w="1985" w:type="dxa"/>
            <w:shd w:val="clear" w:color="auto" w:fill="D9E2F3" w:themeFill="accent1" w:themeFillTint="33"/>
          </w:tcPr>
          <w:p w14:paraId="6D72E96B" w14:textId="77777777" w:rsidR="00C44790" w:rsidRDefault="00C44790" w:rsidP="009D6FF0">
            <w:r>
              <w:t xml:space="preserve">Doctor id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6C71AC46" w14:textId="77777777" w:rsidR="00C44790" w:rsidRDefault="00C44790" w:rsidP="009D6FF0"/>
        </w:tc>
      </w:tr>
      <w:tr w:rsidR="00C44790" w14:paraId="79508EAB" w14:textId="77777777" w:rsidTr="009D6FF0">
        <w:tc>
          <w:tcPr>
            <w:tcW w:w="846" w:type="dxa"/>
          </w:tcPr>
          <w:p w14:paraId="5130335C" w14:textId="77777777" w:rsidR="00C44790" w:rsidRDefault="00C44790" w:rsidP="009D6FF0">
            <w:r>
              <w:t>10</w:t>
            </w:r>
          </w:p>
        </w:tc>
        <w:tc>
          <w:tcPr>
            <w:tcW w:w="1984" w:type="dxa"/>
          </w:tcPr>
          <w:p w14:paraId="412F3EDE" w14:textId="77777777" w:rsidR="00C44790" w:rsidRDefault="00C44790" w:rsidP="009D6FF0">
            <w:r>
              <w:t xml:space="preserve">Appointment </w:t>
            </w:r>
          </w:p>
        </w:tc>
        <w:tc>
          <w:tcPr>
            <w:tcW w:w="1985" w:type="dxa"/>
          </w:tcPr>
          <w:p w14:paraId="4C8B9A72" w14:textId="77777777" w:rsidR="00C44790" w:rsidRDefault="00C44790" w:rsidP="009D6FF0">
            <w:r>
              <w:t xml:space="preserve">Appointment id </w:t>
            </w:r>
          </w:p>
        </w:tc>
        <w:tc>
          <w:tcPr>
            <w:tcW w:w="4201" w:type="dxa"/>
          </w:tcPr>
          <w:p w14:paraId="22B0F26A" w14:textId="77777777" w:rsidR="00C44790" w:rsidRDefault="004241CB" w:rsidP="009D6FF0">
            <w:r>
              <w:t xml:space="preserve">Appointment </w:t>
            </w:r>
            <w:r w:rsidRPr="004241CB">
              <w:rPr>
                <w:color w:val="FF0000"/>
              </w:rPr>
              <w:t xml:space="preserve">is given </w:t>
            </w:r>
            <w:r>
              <w:t xml:space="preserve">to in patient by receptionists </w:t>
            </w:r>
          </w:p>
        </w:tc>
      </w:tr>
      <w:tr w:rsidR="00C44790" w14:paraId="390B5B72" w14:textId="77777777" w:rsidTr="00B54B33">
        <w:tc>
          <w:tcPr>
            <w:tcW w:w="846" w:type="dxa"/>
            <w:shd w:val="clear" w:color="auto" w:fill="D9E2F3" w:themeFill="accent1" w:themeFillTint="33"/>
          </w:tcPr>
          <w:p w14:paraId="227E1EDF" w14:textId="77777777" w:rsidR="00C44790" w:rsidRDefault="00C44790" w:rsidP="009D6FF0"/>
        </w:tc>
        <w:tc>
          <w:tcPr>
            <w:tcW w:w="1984" w:type="dxa"/>
            <w:shd w:val="clear" w:color="auto" w:fill="D9E2F3" w:themeFill="accent1" w:themeFillTint="33"/>
          </w:tcPr>
          <w:p w14:paraId="5B732874" w14:textId="77777777" w:rsidR="00C44790" w:rsidRDefault="00C44790" w:rsidP="009D6FF0"/>
        </w:tc>
        <w:tc>
          <w:tcPr>
            <w:tcW w:w="1985" w:type="dxa"/>
            <w:shd w:val="clear" w:color="auto" w:fill="D9E2F3" w:themeFill="accent1" w:themeFillTint="33"/>
          </w:tcPr>
          <w:p w14:paraId="6BE3C301" w14:textId="77777777" w:rsidR="00C44790" w:rsidRDefault="00C44790" w:rsidP="009D6FF0">
            <w:r>
              <w:t xml:space="preserve">Appointment date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1BBCE78A" w14:textId="77777777" w:rsidR="00C44790" w:rsidRDefault="00C44790" w:rsidP="009D6FF0"/>
        </w:tc>
      </w:tr>
      <w:tr w:rsidR="00C44790" w14:paraId="2639F0A5" w14:textId="77777777" w:rsidTr="009D6FF0">
        <w:tc>
          <w:tcPr>
            <w:tcW w:w="846" w:type="dxa"/>
          </w:tcPr>
          <w:p w14:paraId="03BFF4BE" w14:textId="77777777" w:rsidR="00C44790" w:rsidRDefault="00C44790" w:rsidP="009D6FF0"/>
        </w:tc>
        <w:tc>
          <w:tcPr>
            <w:tcW w:w="1984" w:type="dxa"/>
          </w:tcPr>
          <w:p w14:paraId="761CC5B5" w14:textId="77777777" w:rsidR="00C44790" w:rsidRDefault="00C44790" w:rsidP="009D6FF0"/>
        </w:tc>
        <w:tc>
          <w:tcPr>
            <w:tcW w:w="1985" w:type="dxa"/>
          </w:tcPr>
          <w:p w14:paraId="48D9A2CB" w14:textId="77777777" w:rsidR="00C44790" w:rsidRDefault="00C44790" w:rsidP="009D6FF0">
            <w:r>
              <w:t xml:space="preserve">Appointment time </w:t>
            </w:r>
          </w:p>
        </w:tc>
        <w:tc>
          <w:tcPr>
            <w:tcW w:w="4201" w:type="dxa"/>
          </w:tcPr>
          <w:p w14:paraId="60473144" w14:textId="77777777" w:rsidR="00C44790" w:rsidRDefault="00C44790" w:rsidP="009D6FF0"/>
        </w:tc>
      </w:tr>
      <w:tr w:rsidR="00C44790" w14:paraId="447E2259" w14:textId="77777777" w:rsidTr="00B54B33">
        <w:tc>
          <w:tcPr>
            <w:tcW w:w="846" w:type="dxa"/>
            <w:shd w:val="clear" w:color="auto" w:fill="D9E2F3" w:themeFill="accent1" w:themeFillTint="33"/>
          </w:tcPr>
          <w:p w14:paraId="17D1B5D9" w14:textId="77777777" w:rsidR="00C44790" w:rsidRDefault="00C44790" w:rsidP="009D6FF0"/>
        </w:tc>
        <w:tc>
          <w:tcPr>
            <w:tcW w:w="1984" w:type="dxa"/>
            <w:shd w:val="clear" w:color="auto" w:fill="D9E2F3" w:themeFill="accent1" w:themeFillTint="33"/>
          </w:tcPr>
          <w:p w14:paraId="6339F962" w14:textId="77777777" w:rsidR="00C44790" w:rsidRDefault="00C44790" w:rsidP="009D6FF0"/>
        </w:tc>
        <w:tc>
          <w:tcPr>
            <w:tcW w:w="1985" w:type="dxa"/>
            <w:shd w:val="clear" w:color="auto" w:fill="D9E2F3" w:themeFill="accent1" w:themeFillTint="33"/>
          </w:tcPr>
          <w:p w14:paraId="4220FD3E" w14:textId="77777777" w:rsidR="00C44790" w:rsidRDefault="004241CB" w:rsidP="009D6FF0">
            <w:r>
              <w:t>Patient id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06A008CC" w14:textId="77777777" w:rsidR="00C44790" w:rsidRDefault="00C44790" w:rsidP="009D6FF0"/>
        </w:tc>
      </w:tr>
      <w:tr w:rsidR="00C44790" w14:paraId="15AF1CFC" w14:textId="77777777" w:rsidTr="009D6FF0">
        <w:tc>
          <w:tcPr>
            <w:tcW w:w="846" w:type="dxa"/>
          </w:tcPr>
          <w:p w14:paraId="35F87890" w14:textId="77777777" w:rsidR="00C44790" w:rsidRDefault="00C44790" w:rsidP="009D6FF0"/>
        </w:tc>
        <w:tc>
          <w:tcPr>
            <w:tcW w:w="1984" w:type="dxa"/>
          </w:tcPr>
          <w:p w14:paraId="18360A0D" w14:textId="77777777" w:rsidR="00C44790" w:rsidRDefault="00C44790" w:rsidP="009D6FF0"/>
        </w:tc>
        <w:tc>
          <w:tcPr>
            <w:tcW w:w="1985" w:type="dxa"/>
          </w:tcPr>
          <w:p w14:paraId="6C2C511D" w14:textId="77777777" w:rsidR="00C44790" w:rsidRDefault="004241CB" w:rsidP="009D6FF0">
            <w:r>
              <w:t xml:space="preserve">Patient name </w:t>
            </w:r>
          </w:p>
        </w:tc>
        <w:tc>
          <w:tcPr>
            <w:tcW w:w="4201" w:type="dxa"/>
          </w:tcPr>
          <w:p w14:paraId="7B30AECE" w14:textId="77777777" w:rsidR="00C44790" w:rsidRDefault="00C44790" w:rsidP="009D6FF0"/>
        </w:tc>
      </w:tr>
      <w:tr w:rsidR="00C44790" w14:paraId="5BAA52B6" w14:textId="77777777" w:rsidTr="00B54B33">
        <w:tc>
          <w:tcPr>
            <w:tcW w:w="846" w:type="dxa"/>
            <w:shd w:val="clear" w:color="auto" w:fill="D9E2F3" w:themeFill="accent1" w:themeFillTint="33"/>
          </w:tcPr>
          <w:p w14:paraId="79F7A4AB" w14:textId="77777777" w:rsidR="00C44790" w:rsidRDefault="00C44790" w:rsidP="009D6FF0"/>
        </w:tc>
        <w:tc>
          <w:tcPr>
            <w:tcW w:w="1984" w:type="dxa"/>
            <w:shd w:val="clear" w:color="auto" w:fill="D9E2F3" w:themeFill="accent1" w:themeFillTint="33"/>
          </w:tcPr>
          <w:p w14:paraId="2C752C02" w14:textId="77777777" w:rsidR="00C44790" w:rsidRDefault="00C44790" w:rsidP="009D6FF0"/>
        </w:tc>
        <w:tc>
          <w:tcPr>
            <w:tcW w:w="1985" w:type="dxa"/>
            <w:shd w:val="clear" w:color="auto" w:fill="D9E2F3" w:themeFill="accent1" w:themeFillTint="33"/>
          </w:tcPr>
          <w:p w14:paraId="2626142E" w14:textId="77777777" w:rsidR="00C44790" w:rsidRDefault="004241CB" w:rsidP="009D6FF0">
            <w:r>
              <w:t xml:space="preserve">Doctor id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1DE0FF2E" w14:textId="77777777" w:rsidR="00C44790" w:rsidRDefault="00C44790" w:rsidP="009D6FF0"/>
        </w:tc>
      </w:tr>
      <w:tr w:rsidR="00C44790" w14:paraId="757A1110" w14:textId="77777777" w:rsidTr="009D6FF0">
        <w:tc>
          <w:tcPr>
            <w:tcW w:w="846" w:type="dxa"/>
          </w:tcPr>
          <w:p w14:paraId="30340981" w14:textId="77777777" w:rsidR="00C44790" w:rsidRDefault="00C44790" w:rsidP="009D6FF0"/>
        </w:tc>
        <w:tc>
          <w:tcPr>
            <w:tcW w:w="1984" w:type="dxa"/>
          </w:tcPr>
          <w:p w14:paraId="575D573A" w14:textId="77777777" w:rsidR="00C44790" w:rsidRDefault="00C44790" w:rsidP="009D6FF0"/>
        </w:tc>
        <w:tc>
          <w:tcPr>
            <w:tcW w:w="1985" w:type="dxa"/>
          </w:tcPr>
          <w:p w14:paraId="32E84335" w14:textId="77777777" w:rsidR="00C44790" w:rsidRDefault="004241CB" w:rsidP="009D6FF0">
            <w:r>
              <w:t xml:space="preserve">Doctor name </w:t>
            </w:r>
          </w:p>
        </w:tc>
        <w:tc>
          <w:tcPr>
            <w:tcW w:w="4201" w:type="dxa"/>
          </w:tcPr>
          <w:p w14:paraId="13671AC1" w14:textId="77777777" w:rsidR="00C44790" w:rsidRDefault="00C44790" w:rsidP="009D6FF0"/>
        </w:tc>
      </w:tr>
      <w:tr w:rsidR="00C44790" w14:paraId="186B9DBC" w14:textId="77777777" w:rsidTr="00B54B33">
        <w:tc>
          <w:tcPr>
            <w:tcW w:w="846" w:type="dxa"/>
            <w:shd w:val="clear" w:color="auto" w:fill="D9E2F3" w:themeFill="accent1" w:themeFillTint="33"/>
          </w:tcPr>
          <w:p w14:paraId="66ED806E" w14:textId="77777777" w:rsidR="00C44790" w:rsidRDefault="004241CB" w:rsidP="009D6FF0">
            <w:r>
              <w:t>11</w:t>
            </w:r>
          </w:p>
        </w:tc>
        <w:tc>
          <w:tcPr>
            <w:tcW w:w="1984" w:type="dxa"/>
            <w:shd w:val="clear" w:color="auto" w:fill="D9E2F3" w:themeFill="accent1" w:themeFillTint="33"/>
          </w:tcPr>
          <w:p w14:paraId="4064F246" w14:textId="77777777" w:rsidR="00C44790" w:rsidRDefault="004241CB" w:rsidP="009D6FF0">
            <w:r>
              <w:t xml:space="preserve">Prescription </w:t>
            </w:r>
          </w:p>
        </w:tc>
        <w:tc>
          <w:tcPr>
            <w:tcW w:w="1985" w:type="dxa"/>
            <w:shd w:val="clear" w:color="auto" w:fill="D9E2F3" w:themeFill="accent1" w:themeFillTint="33"/>
          </w:tcPr>
          <w:p w14:paraId="7BAF39FF" w14:textId="77777777" w:rsidR="00C44790" w:rsidRDefault="004241CB" w:rsidP="009D6FF0">
            <w:r>
              <w:t xml:space="preserve">Patient id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0C50F249" w14:textId="77777777" w:rsidR="00C44790" w:rsidRDefault="004241CB" w:rsidP="009D6FF0">
            <w:r>
              <w:t xml:space="preserve">Prescription </w:t>
            </w:r>
            <w:r w:rsidRPr="004241CB">
              <w:rPr>
                <w:color w:val="FF0000"/>
              </w:rPr>
              <w:t>is given</w:t>
            </w:r>
            <w:r>
              <w:t xml:space="preserve"> to </w:t>
            </w:r>
            <w:proofErr w:type="spellStart"/>
            <w:r>
              <w:t>out patient</w:t>
            </w:r>
            <w:proofErr w:type="spellEnd"/>
            <w:r>
              <w:t xml:space="preserve"> </w:t>
            </w:r>
            <w:proofErr w:type="gramStart"/>
            <w:r>
              <w:t>by  doctor</w:t>
            </w:r>
            <w:proofErr w:type="gramEnd"/>
          </w:p>
        </w:tc>
      </w:tr>
      <w:tr w:rsidR="004241CB" w14:paraId="09B0FA53" w14:textId="77777777" w:rsidTr="004241CB">
        <w:tc>
          <w:tcPr>
            <w:tcW w:w="846" w:type="dxa"/>
          </w:tcPr>
          <w:p w14:paraId="738EE626" w14:textId="77777777" w:rsidR="004241CB" w:rsidRDefault="004241CB" w:rsidP="00C44790"/>
        </w:tc>
        <w:tc>
          <w:tcPr>
            <w:tcW w:w="1984" w:type="dxa"/>
          </w:tcPr>
          <w:p w14:paraId="4C202A21" w14:textId="77777777" w:rsidR="004241CB" w:rsidRDefault="004241CB" w:rsidP="00C44790"/>
        </w:tc>
        <w:tc>
          <w:tcPr>
            <w:tcW w:w="1985" w:type="dxa"/>
          </w:tcPr>
          <w:p w14:paraId="08FD043D" w14:textId="77777777" w:rsidR="004241CB" w:rsidRDefault="004241CB" w:rsidP="00C44790">
            <w:r>
              <w:t>Medicine id</w:t>
            </w:r>
          </w:p>
        </w:tc>
        <w:tc>
          <w:tcPr>
            <w:tcW w:w="4201" w:type="dxa"/>
          </w:tcPr>
          <w:p w14:paraId="6D98603D" w14:textId="77777777" w:rsidR="004241CB" w:rsidRDefault="004241CB" w:rsidP="00C44790"/>
        </w:tc>
      </w:tr>
      <w:tr w:rsidR="004241CB" w14:paraId="0AC3FCF5" w14:textId="77777777" w:rsidTr="00B54B33">
        <w:tc>
          <w:tcPr>
            <w:tcW w:w="846" w:type="dxa"/>
            <w:shd w:val="clear" w:color="auto" w:fill="D9E2F3" w:themeFill="accent1" w:themeFillTint="33"/>
          </w:tcPr>
          <w:p w14:paraId="658006DC" w14:textId="77777777" w:rsidR="004241CB" w:rsidRDefault="004241CB" w:rsidP="00C44790"/>
        </w:tc>
        <w:tc>
          <w:tcPr>
            <w:tcW w:w="1984" w:type="dxa"/>
            <w:shd w:val="clear" w:color="auto" w:fill="D9E2F3" w:themeFill="accent1" w:themeFillTint="33"/>
          </w:tcPr>
          <w:p w14:paraId="7B941569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7B066822" w14:textId="77777777" w:rsidR="004241CB" w:rsidRDefault="004241CB" w:rsidP="00C44790">
            <w:r>
              <w:t xml:space="preserve">Medicine name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3FD5DE75" w14:textId="77777777" w:rsidR="004241CB" w:rsidRDefault="004241CB" w:rsidP="00C44790"/>
        </w:tc>
      </w:tr>
      <w:tr w:rsidR="004241CB" w14:paraId="521094B2" w14:textId="77777777" w:rsidTr="004241CB">
        <w:tc>
          <w:tcPr>
            <w:tcW w:w="846" w:type="dxa"/>
          </w:tcPr>
          <w:p w14:paraId="1BCBFD4D" w14:textId="77777777" w:rsidR="004241CB" w:rsidRDefault="004241CB" w:rsidP="00C44790"/>
        </w:tc>
        <w:tc>
          <w:tcPr>
            <w:tcW w:w="1984" w:type="dxa"/>
          </w:tcPr>
          <w:p w14:paraId="7BC13295" w14:textId="77777777" w:rsidR="004241CB" w:rsidRDefault="004241CB" w:rsidP="00C44790"/>
        </w:tc>
        <w:tc>
          <w:tcPr>
            <w:tcW w:w="1985" w:type="dxa"/>
          </w:tcPr>
          <w:p w14:paraId="3DBE8680" w14:textId="77777777" w:rsidR="004241CB" w:rsidRDefault="004241CB" w:rsidP="00C44790">
            <w:r>
              <w:t xml:space="preserve">Dosage </w:t>
            </w:r>
          </w:p>
        </w:tc>
        <w:tc>
          <w:tcPr>
            <w:tcW w:w="4201" w:type="dxa"/>
          </w:tcPr>
          <w:p w14:paraId="513AA674" w14:textId="77777777" w:rsidR="004241CB" w:rsidRDefault="004241CB" w:rsidP="00C44790"/>
        </w:tc>
      </w:tr>
      <w:tr w:rsidR="004241CB" w14:paraId="70BC45DD" w14:textId="77777777" w:rsidTr="00B54B33">
        <w:tc>
          <w:tcPr>
            <w:tcW w:w="846" w:type="dxa"/>
            <w:shd w:val="clear" w:color="auto" w:fill="D9E2F3" w:themeFill="accent1" w:themeFillTint="33"/>
          </w:tcPr>
          <w:p w14:paraId="6125415C" w14:textId="77777777" w:rsidR="004241CB" w:rsidRDefault="004241CB" w:rsidP="00C44790"/>
        </w:tc>
        <w:tc>
          <w:tcPr>
            <w:tcW w:w="1984" w:type="dxa"/>
            <w:shd w:val="clear" w:color="auto" w:fill="D9E2F3" w:themeFill="accent1" w:themeFillTint="33"/>
          </w:tcPr>
          <w:p w14:paraId="6D49584F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31CDD280" w14:textId="77777777" w:rsidR="004241CB" w:rsidRDefault="004241CB" w:rsidP="00C44790">
            <w:r>
              <w:t xml:space="preserve">Time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40113F75" w14:textId="77777777" w:rsidR="004241CB" w:rsidRDefault="004241CB" w:rsidP="00C44790"/>
        </w:tc>
      </w:tr>
      <w:tr w:rsidR="004241CB" w14:paraId="79EF6477" w14:textId="77777777" w:rsidTr="004241CB">
        <w:tc>
          <w:tcPr>
            <w:tcW w:w="846" w:type="dxa"/>
          </w:tcPr>
          <w:p w14:paraId="01D131BD" w14:textId="77777777" w:rsidR="004241CB" w:rsidRDefault="004241CB" w:rsidP="00C44790"/>
        </w:tc>
        <w:tc>
          <w:tcPr>
            <w:tcW w:w="1984" w:type="dxa"/>
          </w:tcPr>
          <w:p w14:paraId="516DDC47" w14:textId="77777777" w:rsidR="004241CB" w:rsidRDefault="004241CB" w:rsidP="00C44790"/>
        </w:tc>
        <w:tc>
          <w:tcPr>
            <w:tcW w:w="1985" w:type="dxa"/>
          </w:tcPr>
          <w:p w14:paraId="7EA8679C" w14:textId="77777777" w:rsidR="004241CB" w:rsidRDefault="004241CB" w:rsidP="00C44790">
            <w:r>
              <w:t xml:space="preserve">Days </w:t>
            </w:r>
          </w:p>
        </w:tc>
        <w:tc>
          <w:tcPr>
            <w:tcW w:w="4201" w:type="dxa"/>
          </w:tcPr>
          <w:p w14:paraId="1D9BB805" w14:textId="77777777" w:rsidR="004241CB" w:rsidRDefault="004241CB" w:rsidP="00C44790"/>
        </w:tc>
      </w:tr>
      <w:tr w:rsidR="004241CB" w14:paraId="2E40984D" w14:textId="77777777" w:rsidTr="00B54B33">
        <w:tc>
          <w:tcPr>
            <w:tcW w:w="846" w:type="dxa"/>
            <w:shd w:val="clear" w:color="auto" w:fill="D9E2F3" w:themeFill="accent1" w:themeFillTint="33"/>
          </w:tcPr>
          <w:p w14:paraId="6FEE2276" w14:textId="77777777" w:rsidR="004241CB" w:rsidRDefault="004241CB" w:rsidP="00C44790"/>
        </w:tc>
        <w:tc>
          <w:tcPr>
            <w:tcW w:w="1984" w:type="dxa"/>
            <w:shd w:val="clear" w:color="auto" w:fill="D9E2F3" w:themeFill="accent1" w:themeFillTint="33"/>
          </w:tcPr>
          <w:p w14:paraId="1DAD052D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11AC5004" w14:textId="77777777" w:rsidR="004241CB" w:rsidRDefault="004241CB" w:rsidP="00C44790">
            <w:r>
              <w:t xml:space="preserve">Category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1A865391" w14:textId="77777777" w:rsidR="004241CB" w:rsidRDefault="004241CB" w:rsidP="00C44790"/>
        </w:tc>
      </w:tr>
      <w:tr w:rsidR="004241CB" w14:paraId="3340F205" w14:textId="77777777" w:rsidTr="004241CB">
        <w:tc>
          <w:tcPr>
            <w:tcW w:w="846" w:type="dxa"/>
          </w:tcPr>
          <w:p w14:paraId="7F1F8568" w14:textId="77777777" w:rsidR="004241CB" w:rsidRDefault="004241CB" w:rsidP="00C44790"/>
        </w:tc>
        <w:tc>
          <w:tcPr>
            <w:tcW w:w="1984" w:type="dxa"/>
          </w:tcPr>
          <w:p w14:paraId="774DD2E6" w14:textId="77777777" w:rsidR="004241CB" w:rsidRDefault="004241CB" w:rsidP="00C44790"/>
        </w:tc>
        <w:tc>
          <w:tcPr>
            <w:tcW w:w="1985" w:type="dxa"/>
          </w:tcPr>
          <w:p w14:paraId="7FA0C5F3" w14:textId="77777777" w:rsidR="004241CB" w:rsidRDefault="004241CB" w:rsidP="00C44790">
            <w:r>
              <w:t xml:space="preserve">Treatment date </w:t>
            </w:r>
          </w:p>
        </w:tc>
        <w:tc>
          <w:tcPr>
            <w:tcW w:w="4201" w:type="dxa"/>
          </w:tcPr>
          <w:p w14:paraId="55D6F9FB" w14:textId="77777777" w:rsidR="004241CB" w:rsidRDefault="004241CB" w:rsidP="00C44790"/>
        </w:tc>
      </w:tr>
      <w:tr w:rsidR="004241CB" w14:paraId="0FD3C714" w14:textId="77777777" w:rsidTr="00B54B33">
        <w:tc>
          <w:tcPr>
            <w:tcW w:w="846" w:type="dxa"/>
            <w:shd w:val="clear" w:color="auto" w:fill="D9E2F3" w:themeFill="accent1" w:themeFillTint="33"/>
          </w:tcPr>
          <w:p w14:paraId="5D916981" w14:textId="77777777" w:rsidR="004241CB" w:rsidRDefault="004241CB" w:rsidP="00C44790">
            <w:r>
              <w:t xml:space="preserve">12 </w:t>
            </w:r>
          </w:p>
        </w:tc>
        <w:tc>
          <w:tcPr>
            <w:tcW w:w="1984" w:type="dxa"/>
            <w:shd w:val="clear" w:color="auto" w:fill="D9E2F3" w:themeFill="accent1" w:themeFillTint="33"/>
          </w:tcPr>
          <w:p w14:paraId="2E8962D7" w14:textId="77777777" w:rsidR="004241CB" w:rsidRDefault="004241CB" w:rsidP="00C44790">
            <w:r>
              <w:t xml:space="preserve">Treatment </w:t>
            </w:r>
          </w:p>
        </w:tc>
        <w:tc>
          <w:tcPr>
            <w:tcW w:w="1985" w:type="dxa"/>
            <w:shd w:val="clear" w:color="auto" w:fill="D9E2F3" w:themeFill="accent1" w:themeFillTint="33"/>
          </w:tcPr>
          <w:p w14:paraId="67A197F0" w14:textId="77777777" w:rsidR="004241CB" w:rsidRDefault="004241CB" w:rsidP="00C44790">
            <w:r>
              <w:t>Treatment id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3D4EB71E" w14:textId="77777777" w:rsidR="004241CB" w:rsidRDefault="004241CB" w:rsidP="00C44790">
            <w:r>
              <w:t xml:space="preserve">Treatment </w:t>
            </w:r>
            <w:r w:rsidRPr="004241CB">
              <w:rPr>
                <w:color w:val="FF0000"/>
              </w:rPr>
              <w:t xml:space="preserve">is provided </w:t>
            </w:r>
            <w:r>
              <w:t xml:space="preserve">by doctor </w:t>
            </w:r>
          </w:p>
        </w:tc>
      </w:tr>
      <w:tr w:rsidR="004241CB" w14:paraId="2FE99BCA" w14:textId="77777777" w:rsidTr="004241CB">
        <w:tc>
          <w:tcPr>
            <w:tcW w:w="846" w:type="dxa"/>
          </w:tcPr>
          <w:p w14:paraId="4A890130" w14:textId="77777777" w:rsidR="004241CB" w:rsidRDefault="004241CB" w:rsidP="00C44790"/>
        </w:tc>
        <w:tc>
          <w:tcPr>
            <w:tcW w:w="1984" w:type="dxa"/>
          </w:tcPr>
          <w:p w14:paraId="04FF6DC0" w14:textId="77777777" w:rsidR="004241CB" w:rsidRDefault="004241CB" w:rsidP="00C44790"/>
        </w:tc>
        <w:tc>
          <w:tcPr>
            <w:tcW w:w="1985" w:type="dxa"/>
          </w:tcPr>
          <w:p w14:paraId="56221406" w14:textId="77777777" w:rsidR="004241CB" w:rsidRDefault="004241CB" w:rsidP="00C44790">
            <w:r>
              <w:t xml:space="preserve">Treatment date </w:t>
            </w:r>
          </w:p>
        </w:tc>
        <w:tc>
          <w:tcPr>
            <w:tcW w:w="4201" w:type="dxa"/>
          </w:tcPr>
          <w:p w14:paraId="746709A3" w14:textId="77777777" w:rsidR="004241CB" w:rsidRDefault="004241CB" w:rsidP="00C44790"/>
        </w:tc>
      </w:tr>
      <w:tr w:rsidR="004241CB" w14:paraId="65749FD6" w14:textId="77777777" w:rsidTr="00B54B33">
        <w:tc>
          <w:tcPr>
            <w:tcW w:w="846" w:type="dxa"/>
            <w:shd w:val="clear" w:color="auto" w:fill="D9E2F3" w:themeFill="accent1" w:themeFillTint="33"/>
          </w:tcPr>
          <w:p w14:paraId="300A6BAD" w14:textId="77777777" w:rsidR="004241CB" w:rsidRPr="00B54B33" w:rsidRDefault="004241CB" w:rsidP="00C44790">
            <w:pPr>
              <w:rPr>
                <w:color w:val="B4C6E7" w:themeColor="accent1" w:themeTint="66"/>
              </w:rPr>
            </w:pPr>
          </w:p>
        </w:tc>
        <w:tc>
          <w:tcPr>
            <w:tcW w:w="1984" w:type="dxa"/>
            <w:shd w:val="clear" w:color="auto" w:fill="D9E2F3" w:themeFill="accent1" w:themeFillTint="33"/>
          </w:tcPr>
          <w:p w14:paraId="1AD196C7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75921C58" w14:textId="77777777" w:rsidR="004241CB" w:rsidRDefault="004241CB" w:rsidP="00C44790">
            <w:r>
              <w:t>Treatment number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015643D3" w14:textId="77777777" w:rsidR="004241CB" w:rsidRDefault="004241CB" w:rsidP="00C44790"/>
        </w:tc>
      </w:tr>
      <w:tr w:rsidR="004241CB" w14:paraId="33124B2E" w14:textId="77777777" w:rsidTr="004241CB">
        <w:tc>
          <w:tcPr>
            <w:tcW w:w="846" w:type="dxa"/>
          </w:tcPr>
          <w:p w14:paraId="4624B8B3" w14:textId="77777777" w:rsidR="004241CB" w:rsidRDefault="004241CB" w:rsidP="00C44790"/>
        </w:tc>
        <w:tc>
          <w:tcPr>
            <w:tcW w:w="1984" w:type="dxa"/>
          </w:tcPr>
          <w:p w14:paraId="09CE75CF" w14:textId="77777777" w:rsidR="004241CB" w:rsidRDefault="004241CB" w:rsidP="00C44790"/>
        </w:tc>
        <w:tc>
          <w:tcPr>
            <w:tcW w:w="1985" w:type="dxa"/>
          </w:tcPr>
          <w:p w14:paraId="508A4450" w14:textId="77777777" w:rsidR="004241CB" w:rsidRDefault="004241CB" w:rsidP="00C44790">
            <w:r>
              <w:t xml:space="preserve">Fees </w:t>
            </w:r>
          </w:p>
        </w:tc>
        <w:tc>
          <w:tcPr>
            <w:tcW w:w="4201" w:type="dxa"/>
          </w:tcPr>
          <w:p w14:paraId="636BA127" w14:textId="77777777" w:rsidR="004241CB" w:rsidRDefault="004241CB" w:rsidP="00C44790"/>
        </w:tc>
      </w:tr>
      <w:tr w:rsidR="004241CB" w14:paraId="4B4536AD" w14:textId="77777777" w:rsidTr="00B54B33">
        <w:tc>
          <w:tcPr>
            <w:tcW w:w="846" w:type="dxa"/>
            <w:shd w:val="clear" w:color="auto" w:fill="D9E2F3" w:themeFill="accent1" w:themeFillTint="33"/>
          </w:tcPr>
          <w:p w14:paraId="5FDB00C5" w14:textId="77777777" w:rsidR="004241CB" w:rsidRDefault="004241CB" w:rsidP="00C44790"/>
        </w:tc>
        <w:tc>
          <w:tcPr>
            <w:tcW w:w="1984" w:type="dxa"/>
            <w:shd w:val="clear" w:color="auto" w:fill="D9E2F3" w:themeFill="accent1" w:themeFillTint="33"/>
          </w:tcPr>
          <w:p w14:paraId="6FB97655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38FD82E1" w14:textId="77777777" w:rsidR="004241CB" w:rsidRDefault="004241CB" w:rsidP="00C44790">
            <w:r>
              <w:t xml:space="preserve">Material list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7092D012" w14:textId="77777777" w:rsidR="004241CB" w:rsidRDefault="004241CB" w:rsidP="00C44790"/>
        </w:tc>
      </w:tr>
      <w:tr w:rsidR="004241CB" w14:paraId="0993E1B5" w14:textId="77777777" w:rsidTr="004241CB">
        <w:tc>
          <w:tcPr>
            <w:tcW w:w="846" w:type="dxa"/>
          </w:tcPr>
          <w:p w14:paraId="394F79AB" w14:textId="77777777" w:rsidR="004241CB" w:rsidRDefault="004241CB" w:rsidP="00C44790"/>
        </w:tc>
        <w:tc>
          <w:tcPr>
            <w:tcW w:w="1984" w:type="dxa"/>
          </w:tcPr>
          <w:p w14:paraId="38FB6166" w14:textId="77777777" w:rsidR="004241CB" w:rsidRDefault="004241CB" w:rsidP="00C44790"/>
        </w:tc>
        <w:tc>
          <w:tcPr>
            <w:tcW w:w="1985" w:type="dxa"/>
          </w:tcPr>
          <w:p w14:paraId="1ED45C73" w14:textId="77777777" w:rsidR="004241CB" w:rsidRDefault="004241CB" w:rsidP="00C44790">
            <w:r>
              <w:t xml:space="preserve">Patient id </w:t>
            </w:r>
          </w:p>
        </w:tc>
        <w:tc>
          <w:tcPr>
            <w:tcW w:w="4201" w:type="dxa"/>
          </w:tcPr>
          <w:p w14:paraId="53EB6BD0" w14:textId="77777777" w:rsidR="004241CB" w:rsidRDefault="004241CB" w:rsidP="00C44790"/>
        </w:tc>
      </w:tr>
      <w:tr w:rsidR="004241CB" w14:paraId="0DA2A3BB" w14:textId="77777777" w:rsidTr="00B54B33">
        <w:tc>
          <w:tcPr>
            <w:tcW w:w="846" w:type="dxa"/>
            <w:shd w:val="clear" w:color="auto" w:fill="D9E2F3" w:themeFill="accent1" w:themeFillTint="33"/>
          </w:tcPr>
          <w:p w14:paraId="094699C0" w14:textId="77777777" w:rsidR="004241CB" w:rsidRDefault="004241CB" w:rsidP="00C44790"/>
        </w:tc>
        <w:tc>
          <w:tcPr>
            <w:tcW w:w="1984" w:type="dxa"/>
            <w:shd w:val="clear" w:color="auto" w:fill="D9E2F3" w:themeFill="accent1" w:themeFillTint="33"/>
          </w:tcPr>
          <w:p w14:paraId="748508AE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2EAAE250" w14:textId="77777777" w:rsidR="004241CB" w:rsidRDefault="004241CB" w:rsidP="00C44790">
            <w:r>
              <w:t xml:space="preserve">Treatment1, 2, </w:t>
            </w:r>
            <w:proofErr w:type="gramStart"/>
            <w:r>
              <w:t>….n</w:t>
            </w:r>
            <w:proofErr w:type="gramEnd"/>
            <w:r>
              <w:t xml:space="preserve">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6CB8EE80" w14:textId="77777777" w:rsidR="004241CB" w:rsidRDefault="004241CB" w:rsidP="00C44790"/>
        </w:tc>
      </w:tr>
      <w:tr w:rsidR="004241CB" w14:paraId="744DC878" w14:textId="77777777" w:rsidTr="004241CB">
        <w:tc>
          <w:tcPr>
            <w:tcW w:w="846" w:type="dxa"/>
          </w:tcPr>
          <w:p w14:paraId="337000E5" w14:textId="77777777" w:rsidR="004241CB" w:rsidRDefault="004241CB" w:rsidP="00C44790">
            <w:r>
              <w:t>13</w:t>
            </w:r>
          </w:p>
        </w:tc>
        <w:tc>
          <w:tcPr>
            <w:tcW w:w="1984" w:type="dxa"/>
          </w:tcPr>
          <w:p w14:paraId="6ADF215D" w14:textId="77777777" w:rsidR="004241CB" w:rsidRDefault="004241CB" w:rsidP="00C44790">
            <w:r>
              <w:t xml:space="preserve">Medicine </w:t>
            </w:r>
          </w:p>
        </w:tc>
        <w:tc>
          <w:tcPr>
            <w:tcW w:w="1985" w:type="dxa"/>
          </w:tcPr>
          <w:p w14:paraId="0D0FD444" w14:textId="77777777" w:rsidR="004241CB" w:rsidRDefault="004241CB" w:rsidP="00C44790">
            <w:r>
              <w:t xml:space="preserve">Medicine id </w:t>
            </w:r>
          </w:p>
        </w:tc>
        <w:tc>
          <w:tcPr>
            <w:tcW w:w="4201" w:type="dxa"/>
          </w:tcPr>
          <w:p w14:paraId="334EE256" w14:textId="77777777" w:rsidR="004241CB" w:rsidRDefault="004241CB" w:rsidP="00C44790">
            <w:r>
              <w:t xml:space="preserve">Treatment </w:t>
            </w:r>
            <w:r w:rsidRPr="004241CB">
              <w:rPr>
                <w:color w:val="FF0000"/>
              </w:rPr>
              <w:t xml:space="preserve">includes </w:t>
            </w:r>
            <w:r>
              <w:t xml:space="preserve">medicine </w:t>
            </w:r>
          </w:p>
        </w:tc>
      </w:tr>
      <w:tr w:rsidR="004241CB" w14:paraId="160CE466" w14:textId="77777777" w:rsidTr="00B54B33">
        <w:tc>
          <w:tcPr>
            <w:tcW w:w="846" w:type="dxa"/>
            <w:shd w:val="clear" w:color="auto" w:fill="D9E2F3" w:themeFill="accent1" w:themeFillTint="33"/>
          </w:tcPr>
          <w:p w14:paraId="67108B84" w14:textId="77777777" w:rsidR="004241CB" w:rsidRDefault="004241CB" w:rsidP="00C44790"/>
        </w:tc>
        <w:tc>
          <w:tcPr>
            <w:tcW w:w="1984" w:type="dxa"/>
            <w:shd w:val="clear" w:color="auto" w:fill="D9E2F3" w:themeFill="accent1" w:themeFillTint="33"/>
          </w:tcPr>
          <w:p w14:paraId="00C544C3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2AEB9F58" w14:textId="77777777" w:rsidR="004241CB" w:rsidRDefault="004241CB" w:rsidP="00C44790">
            <w:r>
              <w:t xml:space="preserve">Medicine name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2C4CB6C8" w14:textId="77777777" w:rsidR="004241CB" w:rsidRDefault="004241CB" w:rsidP="00C44790"/>
        </w:tc>
      </w:tr>
      <w:tr w:rsidR="004241CB" w14:paraId="50C2A927" w14:textId="77777777" w:rsidTr="004241CB">
        <w:tc>
          <w:tcPr>
            <w:tcW w:w="846" w:type="dxa"/>
          </w:tcPr>
          <w:p w14:paraId="07A2CEB3" w14:textId="77777777" w:rsidR="004241CB" w:rsidRDefault="004241CB" w:rsidP="00C44790"/>
        </w:tc>
        <w:tc>
          <w:tcPr>
            <w:tcW w:w="1984" w:type="dxa"/>
          </w:tcPr>
          <w:p w14:paraId="0BE05640" w14:textId="77777777" w:rsidR="004241CB" w:rsidRDefault="004241CB" w:rsidP="00C44790"/>
        </w:tc>
        <w:tc>
          <w:tcPr>
            <w:tcW w:w="1985" w:type="dxa"/>
          </w:tcPr>
          <w:p w14:paraId="38598D56" w14:textId="77777777" w:rsidR="004241CB" w:rsidRDefault="004241CB" w:rsidP="00C44790">
            <w:r>
              <w:t xml:space="preserve">Usage </w:t>
            </w:r>
          </w:p>
        </w:tc>
        <w:tc>
          <w:tcPr>
            <w:tcW w:w="4201" w:type="dxa"/>
          </w:tcPr>
          <w:p w14:paraId="5E8FE149" w14:textId="77777777" w:rsidR="004241CB" w:rsidRDefault="004241CB" w:rsidP="00C44790"/>
        </w:tc>
      </w:tr>
      <w:tr w:rsidR="004241CB" w14:paraId="658D93DA" w14:textId="77777777" w:rsidTr="00B54B33">
        <w:tc>
          <w:tcPr>
            <w:tcW w:w="846" w:type="dxa"/>
            <w:shd w:val="clear" w:color="auto" w:fill="D9E2F3" w:themeFill="accent1" w:themeFillTint="33"/>
          </w:tcPr>
          <w:p w14:paraId="56E00BC4" w14:textId="77777777" w:rsidR="004241CB" w:rsidRDefault="004241CB" w:rsidP="00C44790"/>
        </w:tc>
        <w:tc>
          <w:tcPr>
            <w:tcW w:w="1984" w:type="dxa"/>
            <w:shd w:val="clear" w:color="auto" w:fill="D9E2F3" w:themeFill="accent1" w:themeFillTint="33"/>
          </w:tcPr>
          <w:p w14:paraId="6C304CCB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13FF0BD9" w14:textId="77777777" w:rsidR="004241CB" w:rsidRDefault="004241CB" w:rsidP="00C44790">
            <w:r>
              <w:t xml:space="preserve">Caution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3A76404D" w14:textId="77777777" w:rsidR="004241CB" w:rsidRDefault="004241CB" w:rsidP="00C44790"/>
        </w:tc>
      </w:tr>
      <w:tr w:rsidR="004241CB" w14:paraId="5013B1A5" w14:textId="77777777" w:rsidTr="004241CB">
        <w:tc>
          <w:tcPr>
            <w:tcW w:w="846" w:type="dxa"/>
          </w:tcPr>
          <w:p w14:paraId="036DEFC9" w14:textId="77777777" w:rsidR="004241CB" w:rsidRDefault="004241CB" w:rsidP="00C44790"/>
        </w:tc>
        <w:tc>
          <w:tcPr>
            <w:tcW w:w="1984" w:type="dxa"/>
          </w:tcPr>
          <w:p w14:paraId="2B94A07A" w14:textId="77777777" w:rsidR="004241CB" w:rsidRDefault="004241CB" w:rsidP="00C44790"/>
        </w:tc>
        <w:tc>
          <w:tcPr>
            <w:tcW w:w="1985" w:type="dxa"/>
          </w:tcPr>
          <w:p w14:paraId="7FDD3378" w14:textId="77777777" w:rsidR="004241CB" w:rsidRDefault="004241CB" w:rsidP="00C44790">
            <w:r>
              <w:t xml:space="preserve">Amount </w:t>
            </w:r>
          </w:p>
        </w:tc>
        <w:tc>
          <w:tcPr>
            <w:tcW w:w="4201" w:type="dxa"/>
          </w:tcPr>
          <w:p w14:paraId="640C89EA" w14:textId="77777777" w:rsidR="004241CB" w:rsidRDefault="004241CB" w:rsidP="00C44790"/>
        </w:tc>
      </w:tr>
      <w:tr w:rsidR="004241CB" w14:paraId="5CCD62A7" w14:textId="77777777" w:rsidTr="00B54B33">
        <w:tc>
          <w:tcPr>
            <w:tcW w:w="846" w:type="dxa"/>
            <w:shd w:val="clear" w:color="auto" w:fill="D9E2F3" w:themeFill="accent1" w:themeFillTint="33"/>
          </w:tcPr>
          <w:p w14:paraId="1E92E667" w14:textId="77777777" w:rsidR="004241CB" w:rsidRDefault="004241CB" w:rsidP="00C44790">
            <w:r>
              <w:t xml:space="preserve">14 </w:t>
            </w:r>
          </w:p>
        </w:tc>
        <w:tc>
          <w:tcPr>
            <w:tcW w:w="1984" w:type="dxa"/>
            <w:shd w:val="clear" w:color="auto" w:fill="D9E2F3" w:themeFill="accent1" w:themeFillTint="33"/>
          </w:tcPr>
          <w:p w14:paraId="049DC0A2" w14:textId="77777777" w:rsidR="004241CB" w:rsidRDefault="004241CB" w:rsidP="00C44790">
            <w:r>
              <w:t xml:space="preserve">Nurse </w:t>
            </w:r>
          </w:p>
        </w:tc>
        <w:tc>
          <w:tcPr>
            <w:tcW w:w="1985" w:type="dxa"/>
            <w:shd w:val="clear" w:color="auto" w:fill="D9E2F3" w:themeFill="accent1" w:themeFillTint="33"/>
          </w:tcPr>
          <w:p w14:paraId="32F3B7B5" w14:textId="77777777" w:rsidR="004241CB" w:rsidRDefault="004241CB" w:rsidP="00C44790">
            <w:r>
              <w:t xml:space="preserve">Nurse id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4ADB5EB7" w14:textId="77777777" w:rsidR="004241CB" w:rsidRDefault="004241CB" w:rsidP="00C44790">
            <w:r>
              <w:t xml:space="preserve">Nurse </w:t>
            </w:r>
            <w:r w:rsidRPr="004241CB">
              <w:rPr>
                <w:color w:val="FF0000"/>
              </w:rPr>
              <w:t>governs</w:t>
            </w:r>
            <w:r>
              <w:t xml:space="preserve"> rooms</w:t>
            </w:r>
          </w:p>
        </w:tc>
      </w:tr>
      <w:tr w:rsidR="004241CB" w14:paraId="1949BDFE" w14:textId="77777777" w:rsidTr="004241CB">
        <w:tc>
          <w:tcPr>
            <w:tcW w:w="846" w:type="dxa"/>
          </w:tcPr>
          <w:p w14:paraId="4E4E8825" w14:textId="77777777" w:rsidR="004241CB" w:rsidRDefault="004241CB" w:rsidP="00C44790"/>
        </w:tc>
        <w:tc>
          <w:tcPr>
            <w:tcW w:w="1984" w:type="dxa"/>
          </w:tcPr>
          <w:p w14:paraId="35C9C75D" w14:textId="77777777" w:rsidR="004241CB" w:rsidRDefault="004241CB" w:rsidP="00C44790"/>
        </w:tc>
        <w:tc>
          <w:tcPr>
            <w:tcW w:w="1985" w:type="dxa"/>
          </w:tcPr>
          <w:p w14:paraId="18F1FF0C" w14:textId="77777777" w:rsidR="004241CB" w:rsidRDefault="004241CB" w:rsidP="00C44790">
            <w:r>
              <w:t xml:space="preserve">Nurse name </w:t>
            </w:r>
          </w:p>
        </w:tc>
        <w:tc>
          <w:tcPr>
            <w:tcW w:w="4201" w:type="dxa"/>
          </w:tcPr>
          <w:p w14:paraId="16D2350C" w14:textId="77777777" w:rsidR="004241CB" w:rsidRDefault="004241CB" w:rsidP="00C44790"/>
        </w:tc>
      </w:tr>
      <w:tr w:rsidR="004241CB" w14:paraId="1886B4C1" w14:textId="77777777" w:rsidTr="00B54B33">
        <w:tc>
          <w:tcPr>
            <w:tcW w:w="846" w:type="dxa"/>
            <w:shd w:val="clear" w:color="auto" w:fill="D9E2F3" w:themeFill="accent1" w:themeFillTint="33"/>
          </w:tcPr>
          <w:p w14:paraId="3D0A6854" w14:textId="77777777" w:rsidR="004241CB" w:rsidRDefault="004241CB" w:rsidP="00C44790"/>
        </w:tc>
        <w:tc>
          <w:tcPr>
            <w:tcW w:w="1984" w:type="dxa"/>
            <w:shd w:val="clear" w:color="auto" w:fill="D9E2F3" w:themeFill="accent1" w:themeFillTint="33"/>
          </w:tcPr>
          <w:p w14:paraId="53513B0D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6E534812" w14:textId="77777777" w:rsidR="004241CB" w:rsidRDefault="004241CB" w:rsidP="00C44790">
            <w:r>
              <w:t>Patient id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0C00DF64" w14:textId="77777777" w:rsidR="004241CB" w:rsidRDefault="004241CB" w:rsidP="00C44790"/>
        </w:tc>
      </w:tr>
      <w:tr w:rsidR="004241CB" w14:paraId="31380995" w14:textId="77777777" w:rsidTr="004241CB">
        <w:tc>
          <w:tcPr>
            <w:tcW w:w="846" w:type="dxa"/>
          </w:tcPr>
          <w:p w14:paraId="02D11726" w14:textId="77777777" w:rsidR="004241CB" w:rsidRDefault="004241CB" w:rsidP="00C44790"/>
        </w:tc>
        <w:tc>
          <w:tcPr>
            <w:tcW w:w="1984" w:type="dxa"/>
          </w:tcPr>
          <w:p w14:paraId="2A71C7C6" w14:textId="77777777" w:rsidR="004241CB" w:rsidRDefault="004241CB" w:rsidP="00C44790"/>
        </w:tc>
        <w:tc>
          <w:tcPr>
            <w:tcW w:w="1985" w:type="dxa"/>
          </w:tcPr>
          <w:p w14:paraId="6A09CEE5" w14:textId="77777777" w:rsidR="004241CB" w:rsidRDefault="004241CB" w:rsidP="00C44790">
            <w:r>
              <w:t xml:space="preserve">Phone number </w:t>
            </w:r>
          </w:p>
        </w:tc>
        <w:tc>
          <w:tcPr>
            <w:tcW w:w="4201" w:type="dxa"/>
          </w:tcPr>
          <w:p w14:paraId="1553217A" w14:textId="77777777" w:rsidR="004241CB" w:rsidRDefault="004241CB" w:rsidP="00C44790"/>
        </w:tc>
      </w:tr>
      <w:tr w:rsidR="004241CB" w14:paraId="4905A4E8" w14:textId="77777777" w:rsidTr="00B54B33">
        <w:tc>
          <w:tcPr>
            <w:tcW w:w="846" w:type="dxa"/>
            <w:shd w:val="clear" w:color="auto" w:fill="D9E2F3" w:themeFill="accent1" w:themeFillTint="33"/>
          </w:tcPr>
          <w:p w14:paraId="4DD45ED0" w14:textId="77777777" w:rsidR="004241CB" w:rsidRDefault="004241CB" w:rsidP="00C44790"/>
        </w:tc>
        <w:tc>
          <w:tcPr>
            <w:tcW w:w="1984" w:type="dxa"/>
            <w:shd w:val="clear" w:color="auto" w:fill="D9E2F3" w:themeFill="accent1" w:themeFillTint="33"/>
          </w:tcPr>
          <w:p w14:paraId="6746288D" w14:textId="77777777" w:rsidR="004241CB" w:rsidRDefault="004241CB" w:rsidP="00C44790"/>
        </w:tc>
        <w:tc>
          <w:tcPr>
            <w:tcW w:w="1985" w:type="dxa"/>
            <w:shd w:val="clear" w:color="auto" w:fill="D9E2F3" w:themeFill="accent1" w:themeFillTint="33"/>
          </w:tcPr>
          <w:p w14:paraId="098EA502" w14:textId="77777777" w:rsidR="004241CB" w:rsidRDefault="004241CB" w:rsidP="00C44790">
            <w:r>
              <w:t xml:space="preserve">Email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405CF3E6" w14:textId="77777777" w:rsidR="004241CB" w:rsidRDefault="004241CB" w:rsidP="00C44790"/>
        </w:tc>
      </w:tr>
      <w:tr w:rsidR="00D93118" w14:paraId="07CFDBE3" w14:textId="77777777" w:rsidTr="004241CB">
        <w:tc>
          <w:tcPr>
            <w:tcW w:w="846" w:type="dxa"/>
          </w:tcPr>
          <w:p w14:paraId="789436C3" w14:textId="77777777" w:rsidR="00D93118" w:rsidRDefault="00D93118" w:rsidP="00D93118">
            <w:r>
              <w:t xml:space="preserve">15 </w:t>
            </w:r>
          </w:p>
        </w:tc>
        <w:tc>
          <w:tcPr>
            <w:tcW w:w="1984" w:type="dxa"/>
          </w:tcPr>
          <w:p w14:paraId="6905D8EA" w14:textId="77777777" w:rsidR="00D93118" w:rsidRDefault="00D93118" w:rsidP="00D93118">
            <w:r>
              <w:t xml:space="preserve">Receptionists </w:t>
            </w:r>
          </w:p>
        </w:tc>
        <w:tc>
          <w:tcPr>
            <w:tcW w:w="1985" w:type="dxa"/>
          </w:tcPr>
          <w:p w14:paraId="205F6F70" w14:textId="77777777" w:rsidR="00D93118" w:rsidRDefault="00D93118" w:rsidP="00D93118">
            <w:r>
              <w:t xml:space="preserve">Receptionists id </w:t>
            </w:r>
          </w:p>
        </w:tc>
        <w:tc>
          <w:tcPr>
            <w:tcW w:w="4201" w:type="dxa"/>
          </w:tcPr>
          <w:p w14:paraId="0842DAC8" w14:textId="77777777" w:rsidR="00D93118" w:rsidRDefault="00D93118" w:rsidP="00D93118">
            <w:proofErr w:type="gramStart"/>
            <w:r>
              <w:t>Receptionist  gives</w:t>
            </w:r>
            <w:proofErr w:type="gramEnd"/>
            <w:r>
              <w:t xml:space="preserve"> appointments </w:t>
            </w:r>
          </w:p>
        </w:tc>
      </w:tr>
      <w:tr w:rsidR="00D93118" w14:paraId="610DBB49" w14:textId="77777777" w:rsidTr="00B54B33">
        <w:tc>
          <w:tcPr>
            <w:tcW w:w="846" w:type="dxa"/>
            <w:shd w:val="clear" w:color="auto" w:fill="D9E2F3" w:themeFill="accent1" w:themeFillTint="33"/>
          </w:tcPr>
          <w:p w14:paraId="4C3353E7" w14:textId="77777777" w:rsidR="00D93118" w:rsidRDefault="00D93118" w:rsidP="00D93118"/>
        </w:tc>
        <w:tc>
          <w:tcPr>
            <w:tcW w:w="1984" w:type="dxa"/>
            <w:shd w:val="clear" w:color="auto" w:fill="D9E2F3" w:themeFill="accent1" w:themeFillTint="33"/>
          </w:tcPr>
          <w:p w14:paraId="6826A6D9" w14:textId="77777777" w:rsidR="00D93118" w:rsidRDefault="00D93118" w:rsidP="00D93118"/>
        </w:tc>
        <w:tc>
          <w:tcPr>
            <w:tcW w:w="1985" w:type="dxa"/>
            <w:shd w:val="clear" w:color="auto" w:fill="D9E2F3" w:themeFill="accent1" w:themeFillTint="33"/>
          </w:tcPr>
          <w:p w14:paraId="2DDBBC2F" w14:textId="77777777" w:rsidR="00D93118" w:rsidRDefault="00D93118" w:rsidP="00D93118">
            <w:r>
              <w:t xml:space="preserve">Receptionists name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61CF1962" w14:textId="77777777" w:rsidR="00D93118" w:rsidRDefault="00D93118" w:rsidP="00D93118"/>
        </w:tc>
      </w:tr>
      <w:tr w:rsidR="00D93118" w14:paraId="7AEB3E98" w14:textId="77777777" w:rsidTr="004241CB">
        <w:tc>
          <w:tcPr>
            <w:tcW w:w="846" w:type="dxa"/>
          </w:tcPr>
          <w:p w14:paraId="66D6D4EE" w14:textId="77777777" w:rsidR="00D93118" w:rsidRDefault="00D93118" w:rsidP="00D93118"/>
        </w:tc>
        <w:tc>
          <w:tcPr>
            <w:tcW w:w="1984" w:type="dxa"/>
          </w:tcPr>
          <w:p w14:paraId="5AB3A080" w14:textId="77777777" w:rsidR="00D93118" w:rsidRDefault="00D93118" w:rsidP="00D93118"/>
        </w:tc>
        <w:tc>
          <w:tcPr>
            <w:tcW w:w="1985" w:type="dxa"/>
          </w:tcPr>
          <w:p w14:paraId="382139DF" w14:textId="77777777" w:rsidR="00D93118" w:rsidRDefault="00D93118" w:rsidP="00D93118">
            <w:r>
              <w:t>Staff id</w:t>
            </w:r>
          </w:p>
        </w:tc>
        <w:tc>
          <w:tcPr>
            <w:tcW w:w="4201" w:type="dxa"/>
          </w:tcPr>
          <w:p w14:paraId="6DB60503" w14:textId="77777777" w:rsidR="00D93118" w:rsidRDefault="00D93118" w:rsidP="00D93118"/>
        </w:tc>
      </w:tr>
      <w:tr w:rsidR="00D93118" w14:paraId="70DC8D1E" w14:textId="77777777" w:rsidTr="00B54B33">
        <w:tc>
          <w:tcPr>
            <w:tcW w:w="846" w:type="dxa"/>
            <w:shd w:val="clear" w:color="auto" w:fill="D9E2F3" w:themeFill="accent1" w:themeFillTint="33"/>
          </w:tcPr>
          <w:p w14:paraId="2DCD4CD3" w14:textId="77777777" w:rsidR="00D93118" w:rsidRDefault="00D93118" w:rsidP="00D93118"/>
        </w:tc>
        <w:tc>
          <w:tcPr>
            <w:tcW w:w="1984" w:type="dxa"/>
            <w:shd w:val="clear" w:color="auto" w:fill="D9E2F3" w:themeFill="accent1" w:themeFillTint="33"/>
          </w:tcPr>
          <w:p w14:paraId="3808FB04" w14:textId="77777777" w:rsidR="00D93118" w:rsidRDefault="00D93118" w:rsidP="00D93118"/>
        </w:tc>
        <w:tc>
          <w:tcPr>
            <w:tcW w:w="1985" w:type="dxa"/>
            <w:shd w:val="clear" w:color="auto" w:fill="D9E2F3" w:themeFill="accent1" w:themeFillTint="33"/>
          </w:tcPr>
          <w:p w14:paraId="4B92A36A" w14:textId="77777777" w:rsidR="00D93118" w:rsidRDefault="00D93118" w:rsidP="00D93118">
            <w:r>
              <w:t xml:space="preserve">Contact no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539406FA" w14:textId="77777777" w:rsidR="00D93118" w:rsidRDefault="00D93118" w:rsidP="00D93118"/>
        </w:tc>
      </w:tr>
      <w:tr w:rsidR="00D93118" w14:paraId="5EC4149B" w14:textId="77777777" w:rsidTr="004241CB">
        <w:tc>
          <w:tcPr>
            <w:tcW w:w="846" w:type="dxa"/>
          </w:tcPr>
          <w:p w14:paraId="581EB21B" w14:textId="77777777" w:rsidR="00D93118" w:rsidRDefault="00D93118" w:rsidP="00D93118">
            <w:r>
              <w:t xml:space="preserve">16 </w:t>
            </w:r>
          </w:p>
        </w:tc>
        <w:tc>
          <w:tcPr>
            <w:tcW w:w="1984" w:type="dxa"/>
          </w:tcPr>
          <w:p w14:paraId="2CA3998A" w14:textId="77777777" w:rsidR="00D93118" w:rsidRDefault="00D93118" w:rsidP="00D93118">
            <w:r>
              <w:t xml:space="preserve">Salary </w:t>
            </w:r>
          </w:p>
        </w:tc>
        <w:tc>
          <w:tcPr>
            <w:tcW w:w="1985" w:type="dxa"/>
          </w:tcPr>
          <w:p w14:paraId="1B4613E8" w14:textId="77777777" w:rsidR="00D93118" w:rsidRDefault="00D93118" w:rsidP="00D93118">
            <w:r>
              <w:t>Salary id</w:t>
            </w:r>
          </w:p>
        </w:tc>
        <w:tc>
          <w:tcPr>
            <w:tcW w:w="4201" w:type="dxa"/>
          </w:tcPr>
          <w:p w14:paraId="6A767DC6" w14:textId="77777777" w:rsidR="00D93118" w:rsidRDefault="00D93118" w:rsidP="00D93118">
            <w:r>
              <w:t xml:space="preserve">Salary </w:t>
            </w:r>
            <w:r w:rsidRPr="00D93118">
              <w:rPr>
                <w:color w:val="FF0000"/>
              </w:rPr>
              <w:t xml:space="preserve">is provided </w:t>
            </w:r>
            <w:r>
              <w:t xml:space="preserve">by cashier </w:t>
            </w:r>
          </w:p>
        </w:tc>
      </w:tr>
      <w:tr w:rsidR="00D93118" w14:paraId="1CBB8902" w14:textId="77777777" w:rsidTr="00B54B33">
        <w:tc>
          <w:tcPr>
            <w:tcW w:w="846" w:type="dxa"/>
            <w:shd w:val="clear" w:color="auto" w:fill="D9E2F3" w:themeFill="accent1" w:themeFillTint="33"/>
          </w:tcPr>
          <w:p w14:paraId="23576BEE" w14:textId="77777777" w:rsidR="00D93118" w:rsidRDefault="00D93118" w:rsidP="00D93118"/>
        </w:tc>
        <w:tc>
          <w:tcPr>
            <w:tcW w:w="1984" w:type="dxa"/>
            <w:shd w:val="clear" w:color="auto" w:fill="D9E2F3" w:themeFill="accent1" w:themeFillTint="33"/>
          </w:tcPr>
          <w:p w14:paraId="6BD45955" w14:textId="77777777" w:rsidR="00D93118" w:rsidRDefault="00D93118" w:rsidP="00D93118"/>
        </w:tc>
        <w:tc>
          <w:tcPr>
            <w:tcW w:w="1985" w:type="dxa"/>
            <w:shd w:val="clear" w:color="auto" w:fill="D9E2F3" w:themeFill="accent1" w:themeFillTint="33"/>
          </w:tcPr>
          <w:p w14:paraId="4C7403D8" w14:textId="77777777" w:rsidR="00D93118" w:rsidRDefault="00D93118" w:rsidP="00D93118">
            <w:r>
              <w:t xml:space="preserve">Staff id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19C459F3" w14:textId="77777777" w:rsidR="00D93118" w:rsidRDefault="00D93118" w:rsidP="00D93118"/>
        </w:tc>
      </w:tr>
      <w:tr w:rsidR="00D93118" w14:paraId="1DFC8CE5" w14:textId="77777777" w:rsidTr="004241CB">
        <w:tc>
          <w:tcPr>
            <w:tcW w:w="846" w:type="dxa"/>
          </w:tcPr>
          <w:p w14:paraId="6183E160" w14:textId="77777777" w:rsidR="00D93118" w:rsidRDefault="00D93118" w:rsidP="00D93118"/>
        </w:tc>
        <w:tc>
          <w:tcPr>
            <w:tcW w:w="1984" w:type="dxa"/>
          </w:tcPr>
          <w:p w14:paraId="1B69FCF0" w14:textId="77777777" w:rsidR="00D93118" w:rsidRDefault="00D93118" w:rsidP="00D93118"/>
        </w:tc>
        <w:tc>
          <w:tcPr>
            <w:tcW w:w="1985" w:type="dxa"/>
          </w:tcPr>
          <w:p w14:paraId="4C194D97" w14:textId="77777777" w:rsidR="00D93118" w:rsidRDefault="00D93118" w:rsidP="00D93118">
            <w:r>
              <w:t xml:space="preserve">Amount </w:t>
            </w:r>
          </w:p>
        </w:tc>
        <w:tc>
          <w:tcPr>
            <w:tcW w:w="4201" w:type="dxa"/>
          </w:tcPr>
          <w:p w14:paraId="01C281DC" w14:textId="77777777" w:rsidR="00D93118" w:rsidRDefault="00D93118" w:rsidP="00D93118"/>
        </w:tc>
      </w:tr>
      <w:tr w:rsidR="00D93118" w14:paraId="1C23DFF1" w14:textId="77777777" w:rsidTr="00B54B33">
        <w:tc>
          <w:tcPr>
            <w:tcW w:w="846" w:type="dxa"/>
            <w:shd w:val="clear" w:color="auto" w:fill="D9E2F3" w:themeFill="accent1" w:themeFillTint="33"/>
          </w:tcPr>
          <w:p w14:paraId="7CB5FAF7" w14:textId="77777777" w:rsidR="00D93118" w:rsidRDefault="00D93118" w:rsidP="00D93118">
            <w:r>
              <w:t xml:space="preserve">17 </w:t>
            </w:r>
          </w:p>
        </w:tc>
        <w:tc>
          <w:tcPr>
            <w:tcW w:w="1984" w:type="dxa"/>
            <w:shd w:val="clear" w:color="auto" w:fill="D9E2F3" w:themeFill="accent1" w:themeFillTint="33"/>
          </w:tcPr>
          <w:p w14:paraId="6C69DB66" w14:textId="77777777" w:rsidR="00D93118" w:rsidRDefault="00D93118" w:rsidP="00D93118">
            <w:r>
              <w:t xml:space="preserve">Medical record </w:t>
            </w:r>
          </w:p>
        </w:tc>
        <w:tc>
          <w:tcPr>
            <w:tcW w:w="1985" w:type="dxa"/>
            <w:shd w:val="clear" w:color="auto" w:fill="D9E2F3" w:themeFill="accent1" w:themeFillTint="33"/>
          </w:tcPr>
          <w:p w14:paraId="3412DA0E" w14:textId="77777777" w:rsidR="00D93118" w:rsidRDefault="00D93118" w:rsidP="00D93118">
            <w:r>
              <w:t xml:space="preserve">Record id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52442A9E" w14:textId="77777777" w:rsidR="00D93118" w:rsidRDefault="00D93118" w:rsidP="00D93118"/>
        </w:tc>
      </w:tr>
      <w:tr w:rsidR="00D93118" w14:paraId="27C53F48" w14:textId="77777777" w:rsidTr="004241CB">
        <w:tc>
          <w:tcPr>
            <w:tcW w:w="846" w:type="dxa"/>
          </w:tcPr>
          <w:p w14:paraId="2752F3A6" w14:textId="77777777" w:rsidR="00D93118" w:rsidRDefault="00D93118" w:rsidP="00D93118"/>
        </w:tc>
        <w:tc>
          <w:tcPr>
            <w:tcW w:w="1984" w:type="dxa"/>
          </w:tcPr>
          <w:p w14:paraId="3459EBA4" w14:textId="77777777" w:rsidR="00D93118" w:rsidRDefault="00D93118" w:rsidP="00D93118"/>
        </w:tc>
        <w:tc>
          <w:tcPr>
            <w:tcW w:w="1985" w:type="dxa"/>
          </w:tcPr>
          <w:p w14:paraId="78B1BF3A" w14:textId="77777777" w:rsidR="00D93118" w:rsidRDefault="00D93118" w:rsidP="00D93118">
            <w:r>
              <w:t>Patient id</w:t>
            </w:r>
          </w:p>
        </w:tc>
        <w:tc>
          <w:tcPr>
            <w:tcW w:w="4201" w:type="dxa"/>
          </w:tcPr>
          <w:p w14:paraId="56020D4E" w14:textId="77777777" w:rsidR="00D93118" w:rsidRDefault="00D93118" w:rsidP="00D93118"/>
        </w:tc>
      </w:tr>
      <w:tr w:rsidR="00D93118" w14:paraId="6D209A87" w14:textId="77777777" w:rsidTr="00B54B33">
        <w:tc>
          <w:tcPr>
            <w:tcW w:w="846" w:type="dxa"/>
            <w:shd w:val="clear" w:color="auto" w:fill="D9E2F3" w:themeFill="accent1" w:themeFillTint="33"/>
          </w:tcPr>
          <w:p w14:paraId="55196DBE" w14:textId="77777777" w:rsidR="00D93118" w:rsidRDefault="00D93118" w:rsidP="00D93118"/>
        </w:tc>
        <w:tc>
          <w:tcPr>
            <w:tcW w:w="1984" w:type="dxa"/>
            <w:shd w:val="clear" w:color="auto" w:fill="D9E2F3" w:themeFill="accent1" w:themeFillTint="33"/>
          </w:tcPr>
          <w:p w14:paraId="4B9401E4" w14:textId="77777777" w:rsidR="00D93118" w:rsidRDefault="00D93118" w:rsidP="00D93118"/>
        </w:tc>
        <w:tc>
          <w:tcPr>
            <w:tcW w:w="1985" w:type="dxa"/>
            <w:shd w:val="clear" w:color="auto" w:fill="D9E2F3" w:themeFill="accent1" w:themeFillTint="33"/>
          </w:tcPr>
          <w:p w14:paraId="081968F0" w14:textId="77777777" w:rsidR="00D93118" w:rsidRDefault="00D93118" w:rsidP="00D93118">
            <w:r>
              <w:t xml:space="preserve">Diagnosis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51DB823F" w14:textId="77777777" w:rsidR="00D93118" w:rsidRDefault="00D93118" w:rsidP="00D93118"/>
        </w:tc>
      </w:tr>
      <w:tr w:rsidR="00D93118" w14:paraId="05E5CB2E" w14:textId="77777777" w:rsidTr="004241CB">
        <w:tc>
          <w:tcPr>
            <w:tcW w:w="846" w:type="dxa"/>
          </w:tcPr>
          <w:p w14:paraId="16D51F9C" w14:textId="77777777" w:rsidR="00D93118" w:rsidRDefault="00D93118" w:rsidP="00D93118"/>
        </w:tc>
        <w:tc>
          <w:tcPr>
            <w:tcW w:w="1984" w:type="dxa"/>
          </w:tcPr>
          <w:p w14:paraId="092A732D" w14:textId="77777777" w:rsidR="00D93118" w:rsidRDefault="00D93118" w:rsidP="00D93118"/>
        </w:tc>
        <w:tc>
          <w:tcPr>
            <w:tcW w:w="1985" w:type="dxa"/>
          </w:tcPr>
          <w:p w14:paraId="3C912E1C" w14:textId="77777777" w:rsidR="00D93118" w:rsidRDefault="00D93118" w:rsidP="00D93118">
            <w:r>
              <w:t xml:space="preserve">Treatment id </w:t>
            </w:r>
          </w:p>
        </w:tc>
        <w:tc>
          <w:tcPr>
            <w:tcW w:w="4201" w:type="dxa"/>
          </w:tcPr>
          <w:p w14:paraId="28A2BAD2" w14:textId="77777777" w:rsidR="00D93118" w:rsidRDefault="00D93118" w:rsidP="00D93118"/>
        </w:tc>
      </w:tr>
      <w:tr w:rsidR="00D93118" w14:paraId="69215BB5" w14:textId="77777777" w:rsidTr="00B54B33">
        <w:tc>
          <w:tcPr>
            <w:tcW w:w="846" w:type="dxa"/>
            <w:shd w:val="clear" w:color="auto" w:fill="D9E2F3" w:themeFill="accent1" w:themeFillTint="33"/>
          </w:tcPr>
          <w:p w14:paraId="5BB062B9" w14:textId="77777777" w:rsidR="00D93118" w:rsidRDefault="00D93118" w:rsidP="00D93118"/>
        </w:tc>
        <w:tc>
          <w:tcPr>
            <w:tcW w:w="1984" w:type="dxa"/>
            <w:shd w:val="clear" w:color="auto" w:fill="D9E2F3" w:themeFill="accent1" w:themeFillTint="33"/>
          </w:tcPr>
          <w:p w14:paraId="18C84A32" w14:textId="77777777" w:rsidR="00D93118" w:rsidRDefault="00D93118" w:rsidP="00D93118"/>
        </w:tc>
        <w:tc>
          <w:tcPr>
            <w:tcW w:w="1985" w:type="dxa"/>
            <w:shd w:val="clear" w:color="auto" w:fill="D9E2F3" w:themeFill="accent1" w:themeFillTint="33"/>
          </w:tcPr>
          <w:p w14:paraId="56D324B9" w14:textId="77777777" w:rsidR="00D93118" w:rsidRDefault="00D93118" w:rsidP="00D93118">
            <w:r>
              <w:t xml:space="preserve">Discharge date/time 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7D34AEC3" w14:textId="77777777" w:rsidR="00D93118" w:rsidRDefault="00D93118" w:rsidP="00D93118"/>
        </w:tc>
      </w:tr>
      <w:tr w:rsidR="00D93118" w14:paraId="12EA1F92" w14:textId="77777777" w:rsidTr="004241CB">
        <w:tc>
          <w:tcPr>
            <w:tcW w:w="846" w:type="dxa"/>
          </w:tcPr>
          <w:p w14:paraId="3FC82C1C" w14:textId="77777777" w:rsidR="00D93118" w:rsidRDefault="00D93118" w:rsidP="00D93118">
            <w:r>
              <w:t xml:space="preserve">18 </w:t>
            </w:r>
          </w:p>
        </w:tc>
        <w:tc>
          <w:tcPr>
            <w:tcW w:w="1984" w:type="dxa"/>
          </w:tcPr>
          <w:p w14:paraId="7D510396" w14:textId="77777777" w:rsidR="00D93118" w:rsidRDefault="00D93118" w:rsidP="00D93118">
            <w:r>
              <w:t xml:space="preserve">Cashier </w:t>
            </w:r>
          </w:p>
        </w:tc>
        <w:tc>
          <w:tcPr>
            <w:tcW w:w="1985" w:type="dxa"/>
          </w:tcPr>
          <w:p w14:paraId="28039465" w14:textId="77777777" w:rsidR="00D93118" w:rsidRDefault="00D93118" w:rsidP="00D93118">
            <w:r>
              <w:t>Cashier id</w:t>
            </w:r>
          </w:p>
        </w:tc>
        <w:tc>
          <w:tcPr>
            <w:tcW w:w="4201" w:type="dxa"/>
          </w:tcPr>
          <w:p w14:paraId="2C60A6C2" w14:textId="77777777" w:rsidR="00D93118" w:rsidRDefault="00D93118" w:rsidP="00D93118">
            <w:r>
              <w:t xml:space="preserve">The cashier </w:t>
            </w:r>
            <w:r w:rsidRPr="00D93118">
              <w:rPr>
                <w:color w:val="FF0000"/>
              </w:rPr>
              <w:t xml:space="preserve">provides salary </w:t>
            </w:r>
            <w:r>
              <w:t xml:space="preserve">to the doctor and </w:t>
            </w:r>
            <w:r w:rsidRPr="00D93118">
              <w:rPr>
                <w:color w:val="FF0000"/>
              </w:rPr>
              <w:t xml:space="preserve">collects amounts </w:t>
            </w:r>
            <w:r>
              <w:t xml:space="preserve">from in/out patients </w:t>
            </w:r>
          </w:p>
        </w:tc>
      </w:tr>
      <w:tr w:rsidR="00D93118" w14:paraId="207D0057" w14:textId="77777777" w:rsidTr="00B54B33">
        <w:tc>
          <w:tcPr>
            <w:tcW w:w="846" w:type="dxa"/>
            <w:shd w:val="clear" w:color="auto" w:fill="D9E2F3" w:themeFill="accent1" w:themeFillTint="33"/>
          </w:tcPr>
          <w:p w14:paraId="3AC9D545" w14:textId="77777777" w:rsidR="00D93118" w:rsidRDefault="00D93118" w:rsidP="00D93118"/>
        </w:tc>
        <w:tc>
          <w:tcPr>
            <w:tcW w:w="1984" w:type="dxa"/>
            <w:shd w:val="clear" w:color="auto" w:fill="D9E2F3" w:themeFill="accent1" w:themeFillTint="33"/>
          </w:tcPr>
          <w:p w14:paraId="6C077881" w14:textId="77777777" w:rsidR="00D93118" w:rsidRDefault="00D93118" w:rsidP="00D93118"/>
        </w:tc>
        <w:tc>
          <w:tcPr>
            <w:tcW w:w="1985" w:type="dxa"/>
            <w:shd w:val="clear" w:color="auto" w:fill="D9E2F3" w:themeFill="accent1" w:themeFillTint="33"/>
          </w:tcPr>
          <w:p w14:paraId="75A6CECB" w14:textId="77777777" w:rsidR="00D93118" w:rsidRDefault="00D93118" w:rsidP="00D93118">
            <w:r>
              <w:t>Staff id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1B582B2C" w14:textId="77777777" w:rsidR="00D93118" w:rsidRDefault="00D93118" w:rsidP="00D93118"/>
        </w:tc>
      </w:tr>
      <w:tr w:rsidR="00D93118" w14:paraId="024E66D3" w14:textId="77777777" w:rsidTr="004241CB">
        <w:tc>
          <w:tcPr>
            <w:tcW w:w="846" w:type="dxa"/>
          </w:tcPr>
          <w:p w14:paraId="7682DCC6" w14:textId="77777777" w:rsidR="00D93118" w:rsidRDefault="00D93118" w:rsidP="00D93118"/>
        </w:tc>
        <w:tc>
          <w:tcPr>
            <w:tcW w:w="1984" w:type="dxa"/>
          </w:tcPr>
          <w:p w14:paraId="155C8999" w14:textId="77777777" w:rsidR="00D93118" w:rsidRDefault="00D93118" w:rsidP="00D93118"/>
        </w:tc>
        <w:tc>
          <w:tcPr>
            <w:tcW w:w="1985" w:type="dxa"/>
          </w:tcPr>
          <w:p w14:paraId="1A177B31" w14:textId="77777777" w:rsidR="00D93118" w:rsidRDefault="00D93118" w:rsidP="00D93118">
            <w:r>
              <w:t xml:space="preserve">Role </w:t>
            </w:r>
          </w:p>
        </w:tc>
        <w:tc>
          <w:tcPr>
            <w:tcW w:w="4201" w:type="dxa"/>
          </w:tcPr>
          <w:p w14:paraId="11DDBAA8" w14:textId="77777777" w:rsidR="00D93118" w:rsidRDefault="00D93118" w:rsidP="00D93118"/>
        </w:tc>
      </w:tr>
      <w:tr w:rsidR="00D93118" w14:paraId="128FA663" w14:textId="77777777" w:rsidTr="00B54B33">
        <w:tc>
          <w:tcPr>
            <w:tcW w:w="846" w:type="dxa"/>
            <w:shd w:val="clear" w:color="auto" w:fill="D9E2F3" w:themeFill="accent1" w:themeFillTint="33"/>
          </w:tcPr>
          <w:p w14:paraId="14CB4B14" w14:textId="77777777" w:rsidR="00D93118" w:rsidRDefault="00D93118" w:rsidP="00D93118"/>
        </w:tc>
        <w:tc>
          <w:tcPr>
            <w:tcW w:w="1984" w:type="dxa"/>
            <w:shd w:val="clear" w:color="auto" w:fill="D9E2F3" w:themeFill="accent1" w:themeFillTint="33"/>
          </w:tcPr>
          <w:p w14:paraId="560BE801" w14:textId="77777777" w:rsidR="00D93118" w:rsidRDefault="00D93118" w:rsidP="00D93118"/>
        </w:tc>
        <w:tc>
          <w:tcPr>
            <w:tcW w:w="1985" w:type="dxa"/>
            <w:shd w:val="clear" w:color="auto" w:fill="D9E2F3" w:themeFill="accent1" w:themeFillTint="33"/>
          </w:tcPr>
          <w:p w14:paraId="21D03F83" w14:textId="77777777" w:rsidR="00D93118" w:rsidRDefault="00D93118" w:rsidP="00D93118">
            <w:r>
              <w:t xml:space="preserve">Cashier name </w:t>
            </w:r>
          </w:p>
        </w:tc>
        <w:tc>
          <w:tcPr>
            <w:tcW w:w="4201" w:type="dxa"/>
            <w:shd w:val="clear" w:color="auto" w:fill="D9E2F3" w:themeFill="accent1" w:themeFillTint="33"/>
          </w:tcPr>
          <w:p w14:paraId="4D215390" w14:textId="77777777" w:rsidR="00D93118" w:rsidRDefault="00D93118" w:rsidP="00D93118"/>
        </w:tc>
      </w:tr>
    </w:tbl>
    <w:p w14:paraId="2BEEED19" w14:textId="77777777" w:rsidR="00C44790" w:rsidRDefault="00C44790" w:rsidP="00C44790"/>
    <w:p w14:paraId="080A965A" w14:textId="69C3E671" w:rsidR="00252434" w:rsidRDefault="00252434" w:rsidP="00C44790"/>
    <w:p w14:paraId="64993FC7" w14:textId="77777777" w:rsidR="00CC4D79" w:rsidRPr="00CC4D79" w:rsidRDefault="00CC4D79" w:rsidP="00CC4D79">
      <w:pPr>
        <w:rPr>
          <w:b/>
          <w:bCs/>
          <w:color w:val="4472C4" w:themeColor="accent1"/>
          <w:sz w:val="36"/>
          <w:szCs w:val="36"/>
          <w:u w:val="single"/>
        </w:rPr>
      </w:pPr>
      <w:r w:rsidRPr="00CC4D79">
        <w:rPr>
          <w:b/>
          <w:bCs/>
          <w:color w:val="4472C4" w:themeColor="accent1"/>
          <w:sz w:val="36"/>
          <w:szCs w:val="36"/>
          <w:u w:val="single"/>
        </w:rPr>
        <w:t>Database Overview:</w:t>
      </w:r>
    </w:p>
    <w:p w14:paraId="66309739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. STAFF</w:t>
      </w:r>
    </w:p>
    <w:p w14:paraId="71264F0E" w14:textId="77777777" w:rsidR="00CC4D79" w:rsidRDefault="00CC4D79" w:rsidP="00CC4D79">
      <w:r>
        <w:t>Contains information about the hospital staff.</w:t>
      </w:r>
    </w:p>
    <w:p w14:paraId="65B3B4C2" w14:textId="77777777" w:rsidR="00CC4D79" w:rsidRDefault="00CC4D79" w:rsidP="00CC4D79">
      <w:r>
        <w:t>Each staff member is uniquely identified by their STAFF_ID.</w:t>
      </w:r>
    </w:p>
    <w:p w14:paraId="3A2A6D3D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2. ADMIN</w:t>
      </w:r>
    </w:p>
    <w:p w14:paraId="08AD932E" w14:textId="77777777" w:rsidR="00CC4D79" w:rsidRDefault="00CC4D79" w:rsidP="00CC4D79">
      <w:r>
        <w:t>Stores administrative user information.</w:t>
      </w:r>
    </w:p>
    <w:p w14:paraId="05F41345" w14:textId="77777777" w:rsidR="00CC4D79" w:rsidRDefault="00CC4D79" w:rsidP="00CC4D79">
      <w:r>
        <w:lastRenderedPageBreak/>
        <w:t>Linked to the STAFF table via the STAFF_ID foreign key.</w:t>
      </w:r>
    </w:p>
    <w:p w14:paraId="7F940372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3. DOCTOR</w:t>
      </w:r>
    </w:p>
    <w:p w14:paraId="6C553442" w14:textId="77777777" w:rsidR="00CC4D79" w:rsidRDefault="00CC4D79" w:rsidP="00CC4D79">
      <w:r>
        <w:t>Stores data about the doctors working in the hospital.</w:t>
      </w:r>
    </w:p>
    <w:p w14:paraId="1BC2ADF5" w14:textId="77777777" w:rsidR="00CC4D79" w:rsidRDefault="00CC4D79" w:rsidP="00CC4D79">
      <w:r>
        <w:t>Linked to the STAFF table through the STAFF_ID foreign key.</w:t>
      </w:r>
    </w:p>
    <w:p w14:paraId="16984BBA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4. PATIENT</w:t>
      </w:r>
    </w:p>
    <w:p w14:paraId="6B9DC921" w14:textId="77777777" w:rsidR="00CC4D79" w:rsidRDefault="00CC4D79" w:rsidP="00CC4D79">
      <w:r>
        <w:t>Contains details of patients admitted to the hospital.</w:t>
      </w:r>
    </w:p>
    <w:p w14:paraId="1F39D76C" w14:textId="77777777" w:rsidR="00CC4D79" w:rsidRDefault="00CC4D79" w:rsidP="00CC4D79">
      <w:r>
        <w:t>Links to other tables such as ROOM and CASHIER using foreign keys.</w:t>
      </w:r>
    </w:p>
    <w:p w14:paraId="090A1B63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5. NURSE</w:t>
      </w:r>
    </w:p>
    <w:p w14:paraId="63C94D93" w14:textId="77777777" w:rsidR="00CC4D79" w:rsidRDefault="00CC4D79" w:rsidP="00CC4D79">
      <w:r>
        <w:t>Stores information about nurses working in the hospital.</w:t>
      </w:r>
    </w:p>
    <w:p w14:paraId="3CB1EB7A" w14:textId="77777777" w:rsidR="00CC4D79" w:rsidRDefault="00CC4D79" w:rsidP="00CC4D79">
      <w:r>
        <w:t>Connected to the STAFF table through the STAFF_ID foreign key.</w:t>
      </w:r>
    </w:p>
    <w:p w14:paraId="10A37074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6. MEDICINE</w:t>
      </w:r>
    </w:p>
    <w:p w14:paraId="691DD067" w14:textId="77777777" w:rsidR="00CC4D79" w:rsidRDefault="00CC4D79" w:rsidP="00CC4D79">
      <w:r>
        <w:t>Contains data about the medicines available in the hospital.</w:t>
      </w:r>
    </w:p>
    <w:p w14:paraId="37D0FD73" w14:textId="77777777" w:rsidR="00CC4D79" w:rsidRDefault="00CC4D79" w:rsidP="00CC4D79">
      <w:r>
        <w:t>Used in prescribing medication to patients.</w:t>
      </w:r>
    </w:p>
    <w:p w14:paraId="6797EC2F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7. ROOM</w:t>
      </w:r>
    </w:p>
    <w:p w14:paraId="4A4CA4E2" w14:textId="77777777" w:rsidR="00CC4D79" w:rsidRDefault="00CC4D79" w:rsidP="00CC4D79">
      <w:r>
        <w:t>Stores details of rooms available in the hospital.</w:t>
      </w:r>
    </w:p>
    <w:p w14:paraId="795E5BD2" w14:textId="77777777" w:rsidR="00CC4D79" w:rsidRDefault="00CC4D79" w:rsidP="00CC4D79">
      <w:r>
        <w:t>Linked to the NURSE table through the NURSE_ID foreign key.</w:t>
      </w:r>
    </w:p>
    <w:p w14:paraId="33F592CE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8. IN_PATIENT</w:t>
      </w:r>
    </w:p>
    <w:p w14:paraId="6F0DCB10" w14:textId="77777777" w:rsidR="00CC4D79" w:rsidRDefault="00CC4D79" w:rsidP="00CC4D79">
      <w:r>
        <w:t>Contains information about patients admitted to the hospital.</w:t>
      </w:r>
    </w:p>
    <w:p w14:paraId="7F342A08" w14:textId="77777777" w:rsidR="00CC4D79" w:rsidRDefault="00CC4D79" w:rsidP="00CC4D79">
      <w:r>
        <w:t>Connected to various tables like DOCTOR, MEDICINE, and ROOM.</w:t>
      </w:r>
    </w:p>
    <w:p w14:paraId="0F3D739D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9. IN_PATIENT_SERVICES</w:t>
      </w:r>
    </w:p>
    <w:p w14:paraId="43890781" w14:textId="77777777" w:rsidR="00CC4D79" w:rsidRDefault="00CC4D79" w:rsidP="00CC4D79">
      <w:r>
        <w:t>Stores details of services provided to in-patients.</w:t>
      </w:r>
    </w:p>
    <w:p w14:paraId="7AF1C5EA" w14:textId="77777777" w:rsidR="00CC4D79" w:rsidRDefault="00CC4D79" w:rsidP="00CC4D79">
      <w:r>
        <w:t>Linked to the IN_PATIENT table using the ADMISSION_ID foreign key.</w:t>
      </w:r>
    </w:p>
    <w:p w14:paraId="28428AFC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0. CASHIER</w:t>
      </w:r>
    </w:p>
    <w:p w14:paraId="1BDAAB75" w14:textId="77777777" w:rsidR="00CC4D79" w:rsidRDefault="00CC4D79" w:rsidP="00CC4D79">
      <w:r>
        <w:t>Contains information about hospital cashiers.</w:t>
      </w:r>
    </w:p>
    <w:p w14:paraId="2EF06D0A" w14:textId="77777777" w:rsidR="00CC4D79" w:rsidRDefault="00CC4D79" w:rsidP="00CC4D79">
      <w:r>
        <w:t>Linked to the STAFF table via the STAFF_ID foreign key.</w:t>
      </w:r>
    </w:p>
    <w:p w14:paraId="5893E1B0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1. IN_PATIENT_BILL</w:t>
      </w:r>
    </w:p>
    <w:p w14:paraId="3C45FA99" w14:textId="77777777" w:rsidR="00CC4D79" w:rsidRDefault="00CC4D79" w:rsidP="00CC4D79">
      <w:r>
        <w:t>Stores billing information for in-patients.</w:t>
      </w:r>
    </w:p>
    <w:p w14:paraId="63AB9B5E" w14:textId="77777777" w:rsidR="00CC4D79" w:rsidRDefault="00CC4D79" w:rsidP="00CC4D79">
      <w:r>
        <w:t>Linked to the CASHIER and IN_PATIENT_SERVICES tables.</w:t>
      </w:r>
    </w:p>
    <w:p w14:paraId="4974528B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2. PRESCRIPTION</w:t>
      </w:r>
    </w:p>
    <w:p w14:paraId="0E8F7FD5" w14:textId="77777777" w:rsidR="00CC4D79" w:rsidRDefault="00CC4D79" w:rsidP="00CC4D79">
      <w:r>
        <w:t>Contains data about prescriptions given to patients.</w:t>
      </w:r>
    </w:p>
    <w:p w14:paraId="3227BFFC" w14:textId="77777777" w:rsidR="00CC4D79" w:rsidRDefault="00CC4D79" w:rsidP="00CC4D79">
      <w:r>
        <w:lastRenderedPageBreak/>
        <w:t>Linked to the PATIENT and DOCTOR tables.</w:t>
      </w:r>
    </w:p>
    <w:p w14:paraId="39FCE377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3. OUT_PATIENT</w:t>
      </w:r>
    </w:p>
    <w:p w14:paraId="35AF198F" w14:textId="77777777" w:rsidR="00CC4D79" w:rsidRDefault="00CC4D79" w:rsidP="00CC4D79">
      <w:r>
        <w:t>Stores details of patients who visit the hospital but are not admitted.</w:t>
      </w:r>
    </w:p>
    <w:p w14:paraId="197447D0" w14:textId="77777777" w:rsidR="00CC4D79" w:rsidRDefault="00CC4D79" w:rsidP="00CC4D79">
      <w:r>
        <w:t>Connected to the DOCTOR and PRESCRIPTION tables.</w:t>
      </w:r>
    </w:p>
    <w:p w14:paraId="1CF3A745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4. OUT_PATIENT_BILL</w:t>
      </w:r>
    </w:p>
    <w:p w14:paraId="4A64B817" w14:textId="77777777" w:rsidR="00CC4D79" w:rsidRDefault="00CC4D79" w:rsidP="00CC4D79">
      <w:r>
        <w:t>Stores billing information for out-patients.</w:t>
      </w:r>
    </w:p>
    <w:p w14:paraId="14F722C6" w14:textId="77777777" w:rsidR="00CC4D79" w:rsidRDefault="00CC4D79" w:rsidP="00CC4D79">
      <w:r>
        <w:t>Linked to the CASHIER table.</w:t>
      </w:r>
    </w:p>
    <w:p w14:paraId="67FDC64A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5. RECEPTIONISTS</w:t>
      </w:r>
    </w:p>
    <w:p w14:paraId="0DAD0636" w14:textId="77777777" w:rsidR="00CC4D79" w:rsidRDefault="00CC4D79" w:rsidP="00CC4D79">
      <w:r>
        <w:t>Contains details of hospital receptionists.</w:t>
      </w:r>
    </w:p>
    <w:p w14:paraId="41D40CB9" w14:textId="77777777" w:rsidR="00CC4D79" w:rsidRDefault="00CC4D79" w:rsidP="00CC4D79">
      <w:r>
        <w:t>Linked to the STAFF table via the STAFF_ID foreign key.</w:t>
      </w:r>
    </w:p>
    <w:p w14:paraId="7EF8FD81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6. APPOINTMENT</w:t>
      </w:r>
    </w:p>
    <w:p w14:paraId="31223813" w14:textId="77777777" w:rsidR="00CC4D79" w:rsidRDefault="00CC4D79" w:rsidP="00CC4D79">
      <w:r>
        <w:t>Stores information about patient appointments.</w:t>
      </w:r>
    </w:p>
    <w:p w14:paraId="08CDEE46" w14:textId="77777777" w:rsidR="00CC4D79" w:rsidRDefault="00CC4D79" w:rsidP="00CC4D79">
      <w:r>
        <w:t>Linked to the DOCTOR, PATIENT, and RECEPTIONISTS tables.</w:t>
      </w:r>
    </w:p>
    <w:p w14:paraId="5F3A9DD6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7. TREATMENT</w:t>
      </w:r>
    </w:p>
    <w:p w14:paraId="66C61399" w14:textId="77777777" w:rsidR="00CC4D79" w:rsidRDefault="00CC4D79" w:rsidP="00CC4D79">
      <w:r>
        <w:t>Contains data about treatments provided to patients.</w:t>
      </w:r>
    </w:p>
    <w:p w14:paraId="57EAD442" w14:textId="77777777" w:rsidR="00CC4D79" w:rsidRDefault="00CC4D79" w:rsidP="00CC4D79">
      <w:r>
        <w:t>Linked to the DOCTOR and PATIENT tables.</w:t>
      </w:r>
    </w:p>
    <w:p w14:paraId="66DDD598" w14:textId="77777777" w:rsidR="00CC4D79" w:rsidRPr="00CC4D79" w:rsidRDefault="00CC4D79" w:rsidP="00CC4D79">
      <w:pPr>
        <w:rPr>
          <w:b/>
          <w:bCs/>
          <w:sz w:val="24"/>
          <w:szCs w:val="24"/>
        </w:rPr>
      </w:pPr>
      <w:r w:rsidRPr="00CC4D79">
        <w:rPr>
          <w:b/>
          <w:bCs/>
          <w:sz w:val="24"/>
          <w:szCs w:val="24"/>
        </w:rPr>
        <w:t>18. SALARY</w:t>
      </w:r>
    </w:p>
    <w:p w14:paraId="67581E74" w14:textId="77777777" w:rsidR="00CC4D79" w:rsidRDefault="00CC4D79" w:rsidP="00CC4D79">
      <w:r>
        <w:t>Stores information about staff salaries.</w:t>
      </w:r>
    </w:p>
    <w:p w14:paraId="3A953A1B" w14:textId="77777777" w:rsidR="00CC4D79" w:rsidRDefault="00CC4D79" w:rsidP="00CC4D79">
      <w:r>
        <w:t>Linked to the STAFF table through the STAFF_ID foreign key.</w:t>
      </w:r>
    </w:p>
    <w:p w14:paraId="09E30237" w14:textId="77777777" w:rsidR="00CC4D79" w:rsidRPr="00CC4D79" w:rsidRDefault="00CC4D79" w:rsidP="00CC4D79">
      <w:pPr>
        <w:rPr>
          <w:b/>
          <w:bCs/>
        </w:rPr>
      </w:pPr>
      <w:r w:rsidRPr="00CC4D79">
        <w:rPr>
          <w:b/>
          <w:bCs/>
          <w:sz w:val="24"/>
          <w:szCs w:val="24"/>
        </w:rPr>
        <w:t>19. MEDICAL_RECORD</w:t>
      </w:r>
    </w:p>
    <w:p w14:paraId="64D8BABD" w14:textId="77777777" w:rsidR="00CC4D79" w:rsidRDefault="00CC4D79" w:rsidP="00CC4D79">
      <w:r>
        <w:t>Contains medical records of patients.</w:t>
      </w:r>
    </w:p>
    <w:p w14:paraId="1B6C717E" w14:textId="6980DECB" w:rsidR="00CC4D79" w:rsidRPr="00C44790" w:rsidRDefault="00CC4D79" w:rsidP="00CC4D79">
      <w:r>
        <w:t>Linked to the PATIENT and DOCTOR tables.</w:t>
      </w:r>
    </w:p>
    <w:sectPr w:rsidR="00CC4D79" w:rsidRPr="00C44790" w:rsidSect="00CC4D79"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0NzM2NzYyMjAwtTBV0lEKTi0uzszPAykwqgUAMVHSSCwAAAA="/>
  </w:docVars>
  <w:rsids>
    <w:rsidRoot w:val="00C44790"/>
    <w:rsid w:val="000B096C"/>
    <w:rsid w:val="001C6553"/>
    <w:rsid w:val="00252434"/>
    <w:rsid w:val="004241CB"/>
    <w:rsid w:val="00B54B33"/>
    <w:rsid w:val="00C15BA9"/>
    <w:rsid w:val="00C44790"/>
    <w:rsid w:val="00CC4D79"/>
    <w:rsid w:val="00D65A2B"/>
    <w:rsid w:val="00D93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5627F2"/>
  <w15:chartTrackingRefBased/>
  <w15:docId w15:val="{CBF17343-E93B-43FD-A0BF-788D5FA78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790"/>
  </w:style>
  <w:style w:type="paragraph" w:styleId="Heading1">
    <w:name w:val="heading 1"/>
    <w:basedOn w:val="Normal"/>
    <w:link w:val="Heading1Char"/>
    <w:uiPriority w:val="9"/>
    <w:qFormat/>
    <w:rsid w:val="000B096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 w:bidi="hi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D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D7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D7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47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4479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B096C"/>
    <w:rPr>
      <w:rFonts w:ascii="Times New Roman" w:eastAsia="Times New Roman" w:hAnsi="Times New Roman" w:cs="Times New Roman"/>
      <w:b/>
      <w:bCs/>
      <w:kern w:val="36"/>
      <w:sz w:val="48"/>
      <w:szCs w:val="48"/>
      <w:lang w:eastAsia="en-GB" w:bidi="hi-IN"/>
    </w:rPr>
  </w:style>
  <w:style w:type="paragraph" w:styleId="NormalWeb">
    <w:name w:val="Normal (Web)"/>
    <w:basedOn w:val="Normal"/>
    <w:uiPriority w:val="99"/>
    <w:semiHidden/>
    <w:unhideWhenUsed/>
    <w:rsid w:val="000B09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 w:bidi="hi-IN"/>
    </w:rPr>
  </w:style>
  <w:style w:type="paragraph" w:styleId="NoSpacing">
    <w:name w:val="No Spacing"/>
    <w:link w:val="NoSpacingChar"/>
    <w:uiPriority w:val="1"/>
    <w:qFormat/>
    <w:rsid w:val="00CC4D7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C4D79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C4D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D7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D79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40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95BC025D94E43B1ABE7A16A00347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D6445-5884-4774-9DB4-B2EA9164D934}"/>
      </w:docPartPr>
      <w:docPartBody>
        <w:p w:rsidR="00C46E91" w:rsidRDefault="0093569F" w:rsidP="0093569F">
          <w:pPr>
            <w:pStyle w:val="D95BC025D94E43B1ABE7A16A0034730F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A2E4FA960F04E0A8011652EB9747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DD535-FA5B-4064-98EF-2F74DA93A2AF}"/>
      </w:docPartPr>
      <w:docPartBody>
        <w:p w:rsidR="00C46E91" w:rsidRDefault="0093569F" w:rsidP="0093569F">
          <w:pPr>
            <w:pStyle w:val="FA2E4FA960F04E0A8011652EB9747F54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69F"/>
    <w:rsid w:val="00026035"/>
    <w:rsid w:val="0093569F"/>
    <w:rsid w:val="00C46E91"/>
    <w:rsid w:val="00D6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lang w:val="en-GB" w:eastAsia="en-GB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5BC025D94E43B1ABE7A16A0034730F">
    <w:name w:val="D95BC025D94E43B1ABE7A16A0034730F"/>
    <w:rsid w:val="0093569F"/>
  </w:style>
  <w:style w:type="paragraph" w:customStyle="1" w:styleId="FA2E4FA960F04E0A8011652EB9747F54">
    <w:name w:val="FA2E4FA960F04E0A8011652EB9747F54"/>
    <w:rsid w:val="009356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4-03-16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268A04432CB445A1F9BE14B964A03C" ma:contentTypeVersion="15" ma:contentTypeDescription="Create a new document." ma:contentTypeScope="" ma:versionID="2f71dd4ad98f52b2ecd8dad8dbb02a84">
  <xsd:schema xmlns:xsd="http://www.w3.org/2001/XMLSchema" xmlns:xs="http://www.w3.org/2001/XMLSchema" xmlns:p="http://schemas.microsoft.com/office/2006/metadata/properties" xmlns:ns3="0f0153de-c814-4111-9d40-b005a3dbe8ba" xmlns:ns4="ba216847-7489-4fe9-8c87-7cc35afc7356" targetNamespace="http://schemas.microsoft.com/office/2006/metadata/properties" ma:root="true" ma:fieldsID="595ca5348d6309064d58e4a0db145c2d" ns3:_="" ns4:_="">
    <xsd:import namespace="0f0153de-c814-4111-9d40-b005a3dbe8ba"/>
    <xsd:import namespace="ba216847-7489-4fe9-8c87-7cc35afc73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0153de-c814-4111-9d40-b005a3dbe8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16847-7489-4fe9-8c87-7cc35afc7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DC460C-A9BE-4FDF-A144-C8CCF78500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7F2923-E8E8-4FAE-8F2A-83D6D21C2C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0D0E72A-406E-4538-B976-46AE98ABC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0153de-c814-4111-9d40-b005a3dbe8ba"/>
    <ds:schemaRef ds:uri="ba216847-7489-4fe9-8c87-7cc35afc7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ital management project</dc:title>
  <dc:subject>"Understanding Hospital Management Database Relationships"</dc:subject>
  <dc:creator>Ankit Tiwari</dc:creator>
  <cp:keywords/>
  <dc:description/>
  <cp:lastModifiedBy>Akshita Tiwari</cp:lastModifiedBy>
  <cp:revision>3</cp:revision>
  <dcterms:created xsi:type="dcterms:W3CDTF">2024-03-17T19:12:00Z</dcterms:created>
  <dcterms:modified xsi:type="dcterms:W3CDTF">2024-08-04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49088d-bdd2-4461-b861-65ee019a959f</vt:lpwstr>
  </property>
  <property fmtid="{D5CDD505-2E9C-101B-9397-08002B2CF9AE}" pid="3" name="ContentTypeId">
    <vt:lpwstr>0x01010016268A04432CB445A1F9BE14B964A03C</vt:lpwstr>
  </property>
</Properties>
</file>